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ED7E5" w14:textId="77777777" w:rsidR="00003BD3" w:rsidRPr="004034B7" w:rsidRDefault="00003BD3" w:rsidP="001D62E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7D46C7" w14:textId="77777777" w:rsidR="00003BD3" w:rsidRPr="004034B7" w:rsidRDefault="00003BD3" w:rsidP="001D62E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5113149" w14:textId="77777777" w:rsidR="00003BD3" w:rsidRPr="004034B7" w:rsidRDefault="00897EF0" w:rsidP="001D62E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 xml:space="preserve">ÖZGEÇMİŞ </w:t>
      </w:r>
    </w:p>
    <w:p w14:paraId="6F9C940F" w14:textId="77777777" w:rsidR="00003BD3" w:rsidRPr="004034B7" w:rsidRDefault="00003BD3" w:rsidP="001D62E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4E8FBC8" w14:textId="77777777" w:rsidR="00003BD3" w:rsidRPr="004034B7" w:rsidRDefault="00003BD3" w:rsidP="001D62E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Pr="004034B7">
        <w:rPr>
          <w:rFonts w:ascii="Times New Roman" w:hAnsi="Times New Roman" w:cs="Times New Roman"/>
          <w:b/>
          <w:sz w:val="24"/>
          <w:szCs w:val="24"/>
        </w:rPr>
        <w:tab/>
        <w:t>Adı Soyadı</w:t>
      </w:r>
      <w:r w:rsidR="001D62E7" w:rsidRPr="004034B7">
        <w:rPr>
          <w:rFonts w:ascii="Times New Roman" w:hAnsi="Times New Roman" w:cs="Times New Roman"/>
          <w:b/>
          <w:sz w:val="24"/>
          <w:szCs w:val="24"/>
        </w:rPr>
        <w:tab/>
      </w:r>
      <w:r w:rsidR="001D62E7" w:rsidRPr="004034B7">
        <w:rPr>
          <w:rFonts w:ascii="Times New Roman" w:hAnsi="Times New Roman" w:cs="Times New Roman"/>
          <w:b/>
          <w:sz w:val="24"/>
          <w:szCs w:val="24"/>
        </w:rPr>
        <w:tab/>
      </w:r>
      <w:r w:rsidRPr="004034B7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897EF0" w:rsidRPr="004034B7">
        <w:rPr>
          <w:rFonts w:ascii="Times New Roman" w:hAnsi="Times New Roman" w:cs="Times New Roman"/>
          <w:b/>
          <w:sz w:val="24"/>
          <w:szCs w:val="24"/>
        </w:rPr>
        <w:t>Turgut Türsoy</w:t>
      </w:r>
    </w:p>
    <w:p w14:paraId="59101D11" w14:textId="77777777" w:rsidR="00003BD3" w:rsidRPr="004034B7" w:rsidRDefault="00003BD3" w:rsidP="001D62E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 xml:space="preserve">2. </w:t>
      </w:r>
      <w:r w:rsidRPr="004034B7">
        <w:rPr>
          <w:rFonts w:ascii="Times New Roman" w:hAnsi="Times New Roman" w:cs="Times New Roman"/>
          <w:b/>
          <w:sz w:val="24"/>
          <w:szCs w:val="24"/>
        </w:rPr>
        <w:tab/>
        <w:t>Doğum Tarihi</w:t>
      </w:r>
      <w:r w:rsidR="001D62E7" w:rsidRPr="004034B7">
        <w:rPr>
          <w:rFonts w:ascii="Times New Roman" w:hAnsi="Times New Roman" w:cs="Times New Roman"/>
          <w:b/>
          <w:sz w:val="24"/>
          <w:szCs w:val="24"/>
        </w:rPr>
        <w:tab/>
      </w:r>
      <w:r w:rsidR="001D62E7" w:rsidRPr="004034B7">
        <w:rPr>
          <w:rFonts w:ascii="Times New Roman" w:hAnsi="Times New Roman" w:cs="Times New Roman"/>
          <w:b/>
          <w:sz w:val="24"/>
          <w:szCs w:val="24"/>
        </w:rPr>
        <w:tab/>
      </w:r>
      <w:r w:rsidRPr="004034B7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897EF0" w:rsidRPr="004034B7">
        <w:rPr>
          <w:rFonts w:ascii="Times New Roman" w:hAnsi="Times New Roman" w:cs="Times New Roman"/>
          <w:b/>
          <w:sz w:val="24"/>
          <w:szCs w:val="24"/>
        </w:rPr>
        <w:t>15/11/1977</w:t>
      </w:r>
    </w:p>
    <w:p w14:paraId="5A380737" w14:textId="77E76F4A" w:rsidR="00003BD3" w:rsidRPr="004034B7" w:rsidRDefault="00003BD3" w:rsidP="001D62E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 xml:space="preserve">3. </w:t>
      </w:r>
      <w:r w:rsidRPr="004034B7">
        <w:rPr>
          <w:rFonts w:ascii="Times New Roman" w:hAnsi="Times New Roman" w:cs="Times New Roman"/>
          <w:b/>
          <w:sz w:val="24"/>
          <w:szCs w:val="24"/>
        </w:rPr>
        <w:tab/>
        <w:t>Unvanı</w:t>
      </w:r>
      <w:r w:rsidR="001D62E7" w:rsidRPr="004034B7">
        <w:rPr>
          <w:rFonts w:ascii="Times New Roman" w:hAnsi="Times New Roman" w:cs="Times New Roman"/>
          <w:b/>
          <w:sz w:val="24"/>
          <w:szCs w:val="24"/>
        </w:rPr>
        <w:tab/>
      </w:r>
      <w:r w:rsidR="001D62E7" w:rsidRPr="004034B7">
        <w:rPr>
          <w:rFonts w:ascii="Times New Roman" w:hAnsi="Times New Roman" w:cs="Times New Roman"/>
          <w:b/>
          <w:sz w:val="24"/>
          <w:szCs w:val="24"/>
        </w:rPr>
        <w:tab/>
      </w:r>
      <w:r w:rsidR="001D62E7" w:rsidRPr="004034B7">
        <w:rPr>
          <w:rFonts w:ascii="Times New Roman" w:hAnsi="Times New Roman" w:cs="Times New Roman"/>
          <w:b/>
          <w:sz w:val="24"/>
          <w:szCs w:val="24"/>
        </w:rPr>
        <w:tab/>
      </w:r>
      <w:r w:rsidRPr="004034B7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A7680C">
        <w:rPr>
          <w:rFonts w:ascii="Times New Roman" w:hAnsi="Times New Roman" w:cs="Times New Roman"/>
          <w:b/>
          <w:sz w:val="24"/>
          <w:szCs w:val="24"/>
        </w:rPr>
        <w:t>Profesor</w:t>
      </w:r>
    </w:p>
    <w:p w14:paraId="3279B45B" w14:textId="77777777" w:rsidR="00003BD3" w:rsidRPr="004034B7" w:rsidRDefault="00CA5642" w:rsidP="001D62E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>4.</w:t>
      </w:r>
      <w:r w:rsidRPr="004034B7">
        <w:rPr>
          <w:rFonts w:ascii="Times New Roman" w:hAnsi="Times New Roman" w:cs="Times New Roman"/>
          <w:b/>
          <w:sz w:val="24"/>
          <w:szCs w:val="24"/>
        </w:rPr>
        <w:tab/>
      </w:r>
      <w:r w:rsidR="00003BD3" w:rsidRPr="004034B7">
        <w:rPr>
          <w:rFonts w:ascii="Times New Roman" w:hAnsi="Times New Roman" w:cs="Times New Roman"/>
          <w:b/>
          <w:sz w:val="24"/>
          <w:szCs w:val="24"/>
        </w:rPr>
        <w:t>Öğrenim Durumu</w:t>
      </w:r>
      <w:r w:rsidR="001D62E7" w:rsidRPr="004034B7">
        <w:rPr>
          <w:rFonts w:ascii="Times New Roman" w:hAnsi="Times New Roman" w:cs="Times New Roman"/>
          <w:b/>
          <w:sz w:val="24"/>
          <w:szCs w:val="24"/>
        </w:rPr>
        <w:tab/>
      </w:r>
      <w:r w:rsidR="00003BD3" w:rsidRPr="004034B7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897EF0" w:rsidRPr="004034B7">
        <w:rPr>
          <w:rFonts w:ascii="Times New Roman" w:hAnsi="Times New Roman" w:cs="Times New Roman"/>
          <w:b/>
          <w:sz w:val="24"/>
          <w:szCs w:val="24"/>
        </w:rPr>
        <w:t>Lisansüstü</w:t>
      </w:r>
    </w:p>
    <w:p w14:paraId="0208C5B4" w14:textId="77777777" w:rsidR="00CA5642" w:rsidRPr="004034B7" w:rsidRDefault="00CA5642" w:rsidP="001D62E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>5.</w:t>
      </w:r>
      <w:r w:rsidRPr="004034B7">
        <w:rPr>
          <w:rFonts w:ascii="Times New Roman" w:hAnsi="Times New Roman" w:cs="Times New Roman"/>
          <w:b/>
          <w:sz w:val="24"/>
          <w:szCs w:val="24"/>
        </w:rPr>
        <w:tab/>
        <w:t>Çalıştığı Kurum</w:t>
      </w:r>
      <w:proofErr w:type="gramStart"/>
      <w:r w:rsidRPr="004034B7">
        <w:rPr>
          <w:rFonts w:ascii="Times New Roman" w:hAnsi="Times New Roman" w:cs="Times New Roman"/>
          <w:b/>
          <w:sz w:val="24"/>
          <w:szCs w:val="24"/>
        </w:rPr>
        <w:tab/>
        <w:t>:</w:t>
      </w:r>
      <w:r w:rsidR="00897EF0" w:rsidRPr="004034B7">
        <w:rPr>
          <w:rFonts w:ascii="Times New Roman" w:hAnsi="Times New Roman" w:cs="Times New Roman"/>
          <w:b/>
          <w:sz w:val="24"/>
          <w:szCs w:val="24"/>
        </w:rPr>
        <w:t>Yakın</w:t>
      </w:r>
      <w:proofErr w:type="gramEnd"/>
      <w:r w:rsidR="00897EF0" w:rsidRPr="004034B7">
        <w:rPr>
          <w:rFonts w:ascii="Times New Roman" w:hAnsi="Times New Roman" w:cs="Times New Roman"/>
          <w:b/>
          <w:sz w:val="24"/>
          <w:szCs w:val="24"/>
        </w:rPr>
        <w:t xml:space="preserve"> Doğu Üniversitesi</w:t>
      </w:r>
    </w:p>
    <w:p w14:paraId="2595382C" w14:textId="77777777" w:rsidR="00003BD3" w:rsidRPr="004034B7" w:rsidRDefault="00003BD3" w:rsidP="001D62E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349" w:type="dxa"/>
        <w:tblInd w:w="-318" w:type="dxa"/>
        <w:tblLook w:val="04A0" w:firstRow="1" w:lastRow="0" w:firstColumn="1" w:lastColumn="0" w:noHBand="0" w:noVBand="1"/>
      </w:tblPr>
      <w:tblGrid>
        <w:gridCol w:w="1419"/>
        <w:gridCol w:w="3543"/>
        <w:gridCol w:w="4395"/>
        <w:gridCol w:w="992"/>
      </w:tblGrid>
      <w:tr w:rsidR="00003BD3" w:rsidRPr="004034B7" w14:paraId="14F17048" w14:textId="77777777" w:rsidTr="00003BD3">
        <w:trPr>
          <w:trHeight w:val="986"/>
        </w:trPr>
        <w:tc>
          <w:tcPr>
            <w:tcW w:w="1419" w:type="dxa"/>
          </w:tcPr>
          <w:p w14:paraId="6898C926" w14:textId="77777777" w:rsidR="00003BD3" w:rsidRPr="004034B7" w:rsidRDefault="00003BD3" w:rsidP="001D62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869AD7E" w14:textId="77777777" w:rsidR="00003BD3" w:rsidRPr="004034B7" w:rsidRDefault="00003BD3" w:rsidP="001D62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34B7">
              <w:rPr>
                <w:rFonts w:ascii="Times New Roman" w:hAnsi="Times New Roman" w:cs="Times New Roman"/>
                <w:b/>
                <w:sz w:val="24"/>
                <w:szCs w:val="24"/>
              </w:rPr>
              <w:t>Derece</w:t>
            </w:r>
          </w:p>
        </w:tc>
        <w:tc>
          <w:tcPr>
            <w:tcW w:w="3543" w:type="dxa"/>
          </w:tcPr>
          <w:p w14:paraId="193189D3" w14:textId="77777777" w:rsidR="00003BD3" w:rsidRPr="004034B7" w:rsidRDefault="00003BD3" w:rsidP="001D62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C812F55" w14:textId="77777777" w:rsidR="00003BD3" w:rsidRPr="004034B7" w:rsidRDefault="00003BD3" w:rsidP="001D62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34B7">
              <w:rPr>
                <w:rFonts w:ascii="Times New Roman" w:hAnsi="Times New Roman" w:cs="Times New Roman"/>
                <w:b/>
                <w:sz w:val="24"/>
                <w:szCs w:val="24"/>
              </w:rPr>
              <w:t>Alan</w:t>
            </w:r>
          </w:p>
        </w:tc>
        <w:tc>
          <w:tcPr>
            <w:tcW w:w="4395" w:type="dxa"/>
          </w:tcPr>
          <w:p w14:paraId="230194E4" w14:textId="77777777" w:rsidR="00003BD3" w:rsidRPr="004034B7" w:rsidRDefault="00003BD3" w:rsidP="001D62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EB9AD79" w14:textId="77777777" w:rsidR="00003BD3" w:rsidRPr="004034B7" w:rsidRDefault="00003BD3" w:rsidP="001D62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34B7">
              <w:rPr>
                <w:rFonts w:ascii="Times New Roman" w:hAnsi="Times New Roman" w:cs="Times New Roman"/>
                <w:b/>
                <w:sz w:val="24"/>
                <w:szCs w:val="24"/>
              </w:rPr>
              <w:t>Üniversite</w:t>
            </w:r>
          </w:p>
          <w:p w14:paraId="0440A8BE" w14:textId="77777777" w:rsidR="00003BD3" w:rsidRPr="004034B7" w:rsidRDefault="00003BD3" w:rsidP="001D62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F9633D3" w14:textId="77777777" w:rsidR="00003BD3" w:rsidRPr="004034B7" w:rsidRDefault="00003BD3" w:rsidP="001D62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</w:tcPr>
          <w:p w14:paraId="004F0557" w14:textId="77777777" w:rsidR="00003BD3" w:rsidRPr="004034B7" w:rsidRDefault="00003BD3" w:rsidP="001D62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28C8C5B" w14:textId="77777777" w:rsidR="00003BD3" w:rsidRPr="004034B7" w:rsidRDefault="00003BD3" w:rsidP="001D62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34B7">
              <w:rPr>
                <w:rFonts w:ascii="Times New Roman" w:hAnsi="Times New Roman" w:cs="Times New Roman"/>
                <w:b/>
                <w:sz w:val="24"/>
                <w:szCs w:val="24"/>
              </w:rPr>
              <w:t>Yıl</w:t>
            </w:r>
          </w:p>
        </w:tc>
      </w:tr>
      <w:tr w:rsidR="00003BD3" w:rsidRPr="004034B7" w14:paraId="0C4C12F7" w14:textId="77777777" w:rsidTr="00003BD3">
        <w:trPr>
          <w:trHeight w:val="153"/>
        </w:trPr>
        <w:tc>
          <w:tcPr>
            <w:tcW w:w="1419" w:type="dxa"/>
          </w:tcPr>
          <w:p w14:paraId="0D6D2757" w14:textId="77777777" w:rsidR="00003BD3" w:rsidRPr="004034B7" w:rsidRDefault="00003BD3" w:rsidP="001D62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034B7">
              <w:rPr>
                <w:rFonts w:ascii="Times New Roman" w:hAnsi="Times New Roman" w:cs="Times New Roman"/>
                <w:sz w:val="24"/>
                <w:szCs w:val="24"/>
              </w:rPr>
              <w:t xml:space="preserve">Lisans </w:t>
            </w:r>
          </w:p>
        </w:tc>
        <w:tc>
          <w:tcPr>
            <w:tcW w:w="3543" w:type="dxa"/>
          </w:tcPr>
          <w:p w14:paraId="2F8AFC63" w14:textId="77777777" w:rsidR="00003BD3" w:rsidRPr="004034B7" w:rsidRDefault="00897EF0" w:rsidP="001D62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034B7">
              <w:rPr>
                <w:rFonts w:ascii="Times New Roman" w:hAnsi="Times New Roman" w:cs="Times New Roman"/>
                <w:sz w:val="24"/>
                <w:szCs w:val="24"/>
              </w:rPr>
              <w:t>Mühendislik</w:t>
            </w:r>
          </w:p>
        </w:tc>
        <w:tc>
          <w:tcPr>
            <w:tcW w:w="4395" w:type="dxa"/>
          </w:tcPr>
          <w:p w14:paraId="02013C42" w14:textId="77777777" w:rsidR="00003BD3" w:rsidRPr="004034B7" w:rsidRDefault="00897EF0" w:rsidP="001D62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034B7">
              <w:rPr>
                <w:rFonts w:ascii="Times New Roman" w:hAnsi="Times New Roman" w:cs="Times New Roman"/>
                <w:sz w:val="24"/>
                <w:szCs w:val="24"/>
              </w:rPr>
              <w:t>İstanbul Üniversitesi</w:t>
            </w:r>
          </w:p>
        </w:tc>
        <w:tc>
          <w:tcPr>
            <w:tcW w:w="992" w:type="dxa"/>
          </w:tcPr>
          <w:p w14:paraId="04715EBC" w14:textId="77777777" w:rsidR="00003BD3" w:rsidRPr="004034B7" w:rsidRDefault="00897EF0" w:rsidP="001D62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034B7">
              <w:rPr>
                <w:rFonts w:ascii="Times New Roman" w:hAnsi="Times New Roman" w:cs="Times New Roman"/>
                <w:sz w:val="24"/>
                <w:szCs w:val="24"/>
              </w:rPr>
              <w:t>1998</w:t>
            </w:r>
          </w:p>
        </w:tc>
      </w:tr>
      <w:tr w:rsidR="00003BD3" w:rsidRPr="004034B7" w14:paraId="2CB3AD84" w14:textId="77777777" w:rsidTr="00003BD3">
        <w:trPr>
          <w:trHeight w:val="298"/>
        </w:trPr>
        <w:tc>
          <w:tcPr>
            <w:tcW w:w="1419" w:type="dxa"/>
          </w:tcPr>
          <w:p w14:paraId="5D804ED5" w14:textId="77777777" w:rsidR="00003BD3" w:rsidRPr="004034B7" w:rsidRDefault="00003BD3" w:rsidP="001D62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034B7">
              <w:rPr>
                <w:rFonts w:ascii="Times New Roman" w:hAnsi="Times New Roman" w:cs="Times New Roman"/>
                <w:sz w:val="24"/>
                <w:szCs w:val="24"/>
              </w:rPr>
              <w:t>Y. Lisans</w:t>
            </w:r>
          </w:p>
        </w:tc>
        <w:tc>
          <w:tcPr>
            <w:tcW w:w="3543" w:type="dxa"/>
          </w:tcPr>
          <w:p w14:paraId="1E5D2C68" w14:textId="77777777" w:rsidR="00003BD3" w:rsidRPr="004034B7" w:rsidRDefault="00897EF0" w:rsidP="001D62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034B7">
              <w:rPr>
                <w:rFonts w:ascii="Times New Roman" w:hAnsi="Times New Roman" w:cs="Times New Roman"/>
                <w:sz w:val="24"/>
                <w:szCs w:val="24"/>
              </w:rPr>
              <w:t xml:space="preserve">İşletme </w:t>
            </w:r>
            <w:proofErr w:type="spellStart"/>
            <w:r w:rsidRPr="004034B7">
              <w:rPr>
                <w:rFonts w:ascii="Times New Roman" w:hAnsi="Times New Roman" w:cs="Times New Roman"/>
                <w:sz w:val="24"/>
                <w:szCs w:val="24"/>
              </w:rPr>
              <w:t>Masteri</w:t>
            </w:r>
            <w:proofErr w:type="spellEnd"/>
            <w:r w:rsidRPr="004034B7">
              <w:rPr>
                <w:rFonts w:ascii="Times New Roman" w:hAnsi="Times New Roman" w:cs="Times New Roman"/>
                <w:sz w:val="24"/>
                <w:szCs w:val="24"/>
              </w:rPr>
              <w:t xml:space="preserve"> (MBA)</w:t>
            </w:r>
          </w:p>
        </w:tc>
        <w:tc>
          <w:tcPr>
            <w:tcW w:w="4395" w:type="dxa"/>
          </w:tcPr>
          <w:p w14:paraId="777D5B5C" w14:textId="77777777" w:rsidR="00003BD3" w:rsidRPr="004034B7" w:rsidRDefault="00897EF0" w:rsidP="001D62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4034B7">
              <w:rPr>
                <w:rFonts w:ascii="Times New Roman" w:hAnsi="Times New Roman" w:cs="Times New Roman"/>
                <w:sz w:val="24"/>
                <w:szCs w:val="24"/>
              </w:rPr>
              <w:t>Uluslar arası</w:t>
            </w:r>
            <w:proofErr w:type="gramEnd"/>
            <w:r w:rsidRPr="004034B7">
              <w:rPr>
                <w:rFonts w:ascii="Times New Roman" w:hAnsi="Times New Roman" w:cs="Times New Roman"/>
                <w:sz w:val="24"/>
                <w:szCs w:val="24"/>
              </w:rPr>
              <w:t xml:space="preserve"> Kıbrıs Üniversitesi</w:t>
            </w:r>
          </w:p>
        </w:tc>
        <w:tc>
          <w:tcPr>
            <w:tcW w:w="992" w:type="dxa"/>
          </w:tcPr>
          <w:p w14:paraId="1F26C080" w14:textId="77777777" w:rsidR="00003BD3" w:rsidRPr="004034B7" w:rsidRDefault="00897EF0" w:rsidP="001D62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034B7">
              <w:rPr>
                <w:rFonts w:ascii="Times New Roman" w:hAnsi="Times New Roman" w:cs="Times New Roman"/>
                <w:sz w:val="24"/>
                <w:szCs w:val="24"/>
              </w:rPr>
              <w:t>2001</w:t>
            </w:r>
          </w:p>
        </w:tc>
      </w:tr>
      <w:tr w:rsidR="00003BD3" w:rsidRPr="004034B7" w14:paraId="4A0CC10B" w14:textId="77777777" w:rsidTr="00003BD3">
        <w:trPr>
          <w:trHeight w:val="161"/>
        </w:trPr>
        <w:tc>
          <w:tcPr>
            <w:tcW w:w="1419" w:type="dxa"/>
          </w:tcPr>
          <w:p w14:paraId="04147194" w14:textId="77777777" w:rsidR="00003BD3" w:rsidRPr="004034B7" w:rsidRDefault="00003BD3" w:rsidP="001D62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034B7">
              <w:rPr>
                <w:rFonts w:ascii="Times New Roman" w:hAnsi="Times New Roman" w:cs="Times New Roman"/>
                <w:sz w:val="24"/>
                <w:szCs w:val="24"/>
              </w:rPr>
              <w:t xml:space="preserve">Doktora </w:t>
            </w:r>
          </w:p>
        </w:tc>
        <w:tc>
          <w:tcPr>
            <w:tcW w:w="3543" w:type="dxa"/>
          </w:tcPr>
          <w:p w14:paraId="1F55FF54" w14:textId="77777777" w:rsidR="00003BD3" w:rsidRPr="004034B7" w:rsidRDefault="00897EF0" w:rsidP="001D62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034B7">
              <w:rPr>
                <w:rFonts w:ascii="Times New Roman" w:hAnsi="Times New Roman" w:cs="Times New Roman"/>
                <w:sz w:val="24"/>
                <w:szCs w:val="24"/>
              </w:rPr>
              <w:t>Bankacılık</w:t>
            </w:r>
          </w:p>
        </w:tc>
        <w:tc>
          <w:tcPr>
            <w:tcW w:w="4395" w:type="dxa"/>
          </w:tcPr>
          <w:p w14:paraId="4130F4B6" w14:textId="77777777" w:rsidR="00003BD3" w:rsidRPr="004034B7" w:rsidRDefault="00897EF0" w:rsidP="001D62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034B7">
              <w:rPr>
                <w:rFonts w:ascii="Times New Roman" w:hAnsi="Times New Roman" w:cs="Times New Roman"/>
                <w:sz w:val="24"/>
                <w:szCs w:val="24"/>
              </w:rPr>
              <w:t>Marmara</w:t>
            </w:r>
          </w:p>
        </w:tc>
        <w:tc>
          <w:tcPr>
            <w:tcW w:w="992" w:type="dxa"/>
          </w:tcPr>
          <w:p w14:paraId="0E28B0A1" w14:textId="77777777" w:rsidR="00003BD3" w:rsidRPr="004034B7" w:rsidRDefault="00897EF0" w:rsidP="001D62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034B7">
              <w:rPr>
                <w:rFonts w:ascii="Times New Roman" w:hAnsi="Times New Roman" w:cs="Times New Roman"/>
                <w:sz w:val="24"/>
                <w:szCs w:val="24"/>
              </w:rPr>
              <w:t>2005</w:t>
            </w:r>
          </w:p>
        </w:tc>
      </w:tr>
    </w:tbl>
    <w:p w14:paraId="66569172" w14:textId="77777777" w:rsidR="00003BD3" w:rsidRPr="004034B7" w:rsidRDefault="00003BD3" w:rsidP="001D62E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16A313" w14:textId="77777777" w:rsidR="00003BD3" w:rsidRPr="004034B7" w:rsidRDefault="001D62E7" w:rsidP="001D62E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Pr="004034B7">
        <w:rPr>
          <w:rFonts w:ascii="Times New Roman" w:hAnsi="Times New Roman" w:cs="Times New Roman"/>
          <w:b/>
          <w:sz w:val="24"/>
          <w:szCs w:val="24"/>
        </w:rPr>
        <w:tab/>
        <w:t>Akademik Unvanlar</w:t>
      </w:r>
    </w:p>
    <w:p w14:paraId="597ACF84" w14:textId="77777777" w:rsidR="00003BD3" w:rsidRPr="004034B7" w:rsidRDefault="00003BD3" w:rsidP="001D62E7">
      <w:pPr>
        <w:spacing w:after="0" w:line="240" w:lineRule="auto"/>
        <w:ind w:left="708" w:firstLine="708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>Yardımcı Doçentlik Tarihi</w:t>
      </w:r>
      <w:proofErr w:type="gramStart"/>
      <w:r w:rsidR="001D62E7" w:rsidRPr="004034B7">
        <w:rPr>
          <w:rFonts w:ascii="Times New Roman" w:hAnsi="Times New Roman" w:cs="Times New Roman"/>
          <w:sz w:val="24"/>
          <w:szCs w:val="24"/>
        </w:rPr>
        <w:tab/>
      </w:r>
      <w:r w:rsidRPr="004034B7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r w:rsidR="00897EF0" w:rsidRPr="004034B7">
        <w:rPr>
          <w:rFonts w:ascii="Times New Roman" w:hAnsi="Times New Roman" w:cs="Times New Roman"/>
          <w:sz w:val="24"/>
          <w:szCs w:val="24"/>
        </w:rPr>
        <w:t>01/06/2011</w:t>
      </w:r>
    </w:p>
    <w:p w14:paraId="5777DCF5" w14:textId="77777777" w:rsidR="00003BD3" w:rsidRPr="004034B7" w:rsidRDefault="00003BD3" w:rsidP="001D62E7">
      <w:pPr>
        <w:spacing w:after="0" w:line="240" w:lineRule="auto"/>
        <w:ind w:left="708" w:firstLine="708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 xml:space="preserve">Doçentlik Tarihi </w:t>
      </w:r>
      <w:r w:rsidR="001D62E7" w:rsidRPr="004034B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1D62E7" w:rsidRPr="004034B7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4034B7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897EF0" w:rsidRPr="004034B7">
        <w:rPr>
          <w:rFonts w:ascii="Times New Roman" w:hAnsi="Times New Roman" w:cs="Times New Roman"/>
          <w:sz w:val="24"/>
          <w:szCs w:val="24"/>
        </w:rPr>
        <w:t xml:space="preserve"> 27/07/2017</w:t>
      </w:r>
    </w:p>
    <w:p w14:paraId="2C649353" w14:textId="485824DA" w:rsidR="00003BD3" w:rsidRPr="004034B7" w:rsidRDefault="00003BD3" w:rsidP="001D62E7">
      <w:pPr>
        <w:spacing w:after="0" w:line="240" w:lineRule="auto"/>
        <w:ind w:left="708" w:firstLine="708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>Profesörlük Tarihi</w:t>
      </w:r>
      <w:r w:rsidR="001D62E7" w:rsidRPr="004034B7">
        <w:rPr>
          <w:rFonts w:ascii="Times New Roman" w:hAnsi="Times New Roman" w:cs="Times New Roman"/>
          <w:sz w:val="24"/>
          <w:szCs w:val="24"/>
        </w:rPr>
        <w:tab/>
      </w:r>
      <w:r w:rsidR="001D62E7" w:rsidRPr="004034B7">
        <w:rPr>
          <w:rFonts w:ascii="Times New Roman" w:hAnsi="Times New Roman" w:cs="Times New Roman"/>
          <w:sz w:val="24"/>
          <w:szCs w:val="24"/>
        </w:rPr>
        <w:tab/>
      </w:r>
      <w:r w:rsidRPr="004034B7">
        <w:rPr>
          <w:rFonts w:ascii="Times New Roman" w:hAnsi="Times New Roman" w:cs="Times New Roman"/>
          <w:sz w:val="24"/>
          <w:szCs w:val="24"/>
        </w:rPr>
        <w:t xml:space="preserve"> :</w:t>
      </w:r>
      <w:r w:rsidR="00A7680C">
        <w:rPr>
          <w:rFonts w:ascii="Times New Roman" w:hAnsi="Times New Roman" w:cs="Times New Roman"/>
          <w:sz w:val="24"/>
          <w:szCs w:val="24"/>
        </w:rPr>
        <w:t>24/3/2023</w:t>
      </w:r>
    </w:p>
    <w:p w14:paraId="29749558" w14:textId="77777777" w:rsidR="00003BD3" w:rsidRPr="004034B7" w:rsidRDefault="00003BD3" w:rsidP="001D62E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 xml:space="preserve">6. </w:t>
      </w:r>
      <w:r w:rsidRPr="004034B7">
        <w:rPr>
          <w:rFonts w:ascii="Times New Roman" w:hAnsi="Times New Roman" w:cs="Times New Roman"/>
          <w:b/>
          <w:sz w:val="24"/>
          <w:szCs w:val="24"/>
        </w:rPr>
        <w:tab/>
        <w:t xml:space="preserve">Yönetilen Yüksek Lisans ve Doktora Tezleri </w:t>
      </w:r>
    </w:p>
    <w:p w14:paraId="789221AA" w14:textId="77777777" w:rsidR="00003BD3" w:rsidRPr="004034B7" w:rsidRDefault="00003BD3" w:rsidP="001D62E7">
      <w:pPr>
        <w:spacing w:after="0" w:line="240" w:lineRule="auto"/>
        <w:ind w:left="708" w:firstLine="708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>6.1</w:t>
      </w:r>
      <w:r w:rsidRPr="004034B7">
        <w:rPr>
          <w:rFonts w:ascii="Times New Roman" w:hAnsi="Times New Roman" w:cs="Times New Roman"/>
          <w:sz w:val="24"/>
          <w:szCs w:val="24"/>
        </w:rPr>
        <w:t xml:space="preserve">. Yüksek Lisans Tezleri </w:t>
      </w:r>
    </w:p>
    <w:p w14:paraId="192268A7" w14:textId="77777777" w:rsidR="00897EF0" w:rsidRPr="004034B7" w:rsidRDefault="00897EF0" w:rsidP="00897EF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81585BD" w14:textId="77777777" w:rsidR="00897EF0" w:rsidRPr="004034B7" w:rsidRDefault="00897EF0" w:rsidP="00897E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ab/>
      </w:r>
    </w:p>
    <w:p w14:paraId="4CB890E8" w14:textId="77777777" w:rsidR="004034B7" w:rsidRDefault="004034B7" w:rsidP="004034B7">
      <w:pPr>
        <w:spacing w:before="120" w:after="120"/>
        <w:ind w:left="720"/>
        <w:jc w:val="both"/>
        <w:rPr>
          <w:rFonts w:ascii="Times New Roman" w:hAnsi="Times New Roman" w:cs="Times New Roman"/>
          <w:sz w:val="24"/>
          <w:szCs w:val="24"/>
          <w:lang w:eastAsia="tr-TR"/>
        </w:rPr>
      </w:pPr>
      <w:r w:rsidRPr="02CC56A3">
        <w:rPr>
          <w:rFonts w:ascii="Times New Roman" w:hAnsi="Times New Roman" w:cs="Times New Roman"/>
          <w:sz w:val="24"/>
          <w:szCs w:val="24"/>
          <w:lang w:eastAsia="tr-TR"/>
        </w:rPr>
        <w:t>Andrea, S. R., “</w:t>
      </w:r>
      <w:proofErr w:type="spellStart"/>
      <w:r w:rsidRPr="02CC56A3">
        <w:rPr>
          <w:rFonts w:ascii="Times New Roman" w:hAnsi="Times New Roman" w:cs="Times New Roman"/>
          <w:sz w:val="24"/>
          <w:szCs w:val="24"/>
          <w:lang w:eastAsia="tr-TR"/>
        </w:rPr>
        <w:t>The</w:t>
      </w:r>
      <w:proofErr w:type="spellEnd"/>
      <w:r w:rsidRPr="02CC56A3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2CC56A3">
        <w:rPr>
          <w:rFonts w:ascii="Times New Roman" w:hAnsi="Times New Roman" w:cs="Times New Roman"/>
          <w:sz w:val="24"/>
          <w:szCs w:val="24"/>
          <w:lang w:eastAsia="tr-TR"/>
        </w:rPr>
        <w:t>nexus</w:t>
      </w:r>
      <w:proofErr w:type="spellEnd"/>
      <w:r w:rsidRPr="02CC56A3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2CC56A3">
        <w:rPr>
          <w:rFonts w:ascii="Times New Roman" w:hAnsi="Times New Roman" w:cs="Times New Roman"/>
          <w:sz w:val="24"/>
          <w:szCs w:val="24"/>
          <w:lang w:eastAsia="tr-TR"/>
        </w:rPr>
        <w:t>between</w:t>
      </w:r>
      <w:proofErr w:type="spellEnd"/>
      <w:r w:rsidRPr="02CC56A3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2CC56A3">
        <w:rPr>
          <w:rFonts w:ascii="Times New Roman" w:hAnsi="Times New Roman" w:cs="Times New Roman"/>
          <w:sz w:val="24"/>
          <w:szCs w:val="24"/>
          <w:lang w:eastAsia="tr-TR"/>
        </w:rPr>
        <w:t>agricultural</w:t>
      </w:r>
      <w:proofErr w:type="spellEnd"/>
      <w:r w:rsidRPr="02CC56A3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2CC56A3">
        <w:rPr>
          <w:rFonts w:ascii="Times New Roman" w:hAnsi="Times New Roman" w:cs="Times New Roman"/>
          <w:sz w:val="24"/>
          <w:szCs w:val="24"/>
          <w:lang w:eastAsia="tr-TR"/>
        </w:rPr>
        <w:t>productivity</w:t>
      </w:r>
      <w:proofErr w:type="spellEnd"/>
      <w:r w:rsidRPr="02CC56A3">
        <w:rPr>
          <w:rFonts w:ascii="Times New Roman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Pr="02CC56A3">
        <w:rPr>
          <w:rFonts w:ascii="Times New Roman" w:hAnsi="Times New Roman" w:cs="Times New Roman"/>
          <w:sz w:val="24"/>
          <w:szCs w:val="24"/>
          <w:lang w:eastAsia="tr-TR"/>
        </w:rPr>
        <w:t>oil</w:t>
      </w:r>
      <w:proofErr w:type="spellEnd"/>
      <w:r w:rsidRPr="02CC56A3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2CC56A3">
        <w:rPr>
          <w:rFonts w:ascii="Times New Roman" w:hAnsi="Times New Roman" w:cs="Times New Roman"/>
          <w:sz w:val="24"/>
          <w:szCs w:val="24"/>
          <w:lang w:eastAsia="tr-TR"/>
        </w:rPr>
        <w:t>prices</w:t>
      </w:r>
      <w:proofErr w:type="spellEnd"/>
      <w:r w:rsidRPr="02CC56A3">
        <w:rPr>
          <w:rFonts w:ascii="Times New Roman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Pr="02CC56A3">
        <w:rPr>
          <w:rFonts w:ascii="Times New Roman" w:hAnsi="Times New Roman" w:cs="Times New Roman"/>
          <w:sz w:val="24"/>
          <w:szCs w:val="24"/>
          <w:lang w:eastAsia="tr-TR"/>
        </w:rPr>
        <w:t>economic</w:t>
      </w:r>
      <w:proofErr w:type="spellEnd"/>
      <w:r w:rsidRPr="02CC56A3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2CC56A3">
        <w:rPr>
          <w:rFonts w:ascii="Times New Roman" w:hAnsi="Times New Roman" w:cs="Times New Roman"/>
          <w:sz w:val="24"/>
          <w:szCs w:val="24"/>
          <w:lang w:eastAsia="tr-TR"/>
        </w:rPr>
        <w:t>growth</w:t>
      </w:r>
      <w:proofErr w:type="spellEnd"/>
      <w:r w:rsidRPr="02CC56A3">
        <w:rPr>
          <w:rFonts w:ascii="Times New Roman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Pr="02CC56A3">
        <w:rPr>
          <w:rFonts w:ascii="Times New Roman" w:hAnsi="Times New Roman" w:cs="Times New Roman"/>
          <w:sz w:val="24"/>
          <w:szCs w:val="24"/>
          <w:lang w:eastAsia="tr-TR"/>
        </w:rPr>
        <w:t>and</w:t>
      </w:r>
      <w:proofErr w:type="spellEnd"/>
      <w:r w:rsidRPr="02CC56A3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2CC56A3">
        <w:rPr>
          <w:rFonts w:ascii="Times New Roman" w:hAnsi="Times New Roman" w:cs="Times New Roman"/>
          <w:sz w:val="24"/>
          <w:szCs w:val="24"/>
          <w:lang w:eastAsia="tr-TR"/>
        </w:rPr>
        <w:t>financial</w:t>
      </w:r>
      <w:proofErr w:type="spellEnd"/>
      <w:r w:rsidRPr="02CC56A3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2CC56A3">
        <w:rPr>
          <w:rFonts w:ascii="Times New Roman" w:hAnsi="Times New Roman" w:cs="Times New Roman"/>
          <w:sz w:val="24"/>
          <w:szCs w:val="24"/>
          <w:lang w:eastAsia="tr-TR"/>
        </w:rPr>
        <w:t>development</w:t>
      </w:r>
      <w:proofErr w:type="spellEnd"/>
      <w:r w:rsidRPr="02CC56A3">
        <w:rPr>
          <w:rFonts w:ascii="Times New Roman" w:hAnsi="Times New Roman" w:cs="Times New Roman"/>
          <w:sz w:val="24"/>
          <w:szCs w:val="24"/>
          <w:lang w:eastAsia="tr-TR"/>
        </w:rPr>
        <w:t xml:space="preserve"> in </w:t>
      </w:r>
      <w:proofErr w:type="spellStart"/>
      <w:r w:rsidRPr="02CC56A3">
        <w:rPr>
          <w:rFonts w:ascii="Times New Roman" w:hAnsi="Times New Roman" w:cs="Times New Roman"/>
          <w:sz w:val="24"/>
          <w:szCs w:val="24"/>
          <w:lang w:eastAsia="tr-TR"/>
        </w:rPr>
        <w:t>the</w:t>
      </w:r>
      <w:proofErr w:type="spellEnd"/>
      <w:r w:rsidRPr="02CC56A3">
        <w:rPr>
          <w:rFonts w:ascii="Times New Roman" w:hAnsi="Times New Roman" w:cs="Times New Roman"/>
          <w:sz w:val="24"/>
          <w:szCs w:val="24"/>
          <w:lang w:eastAsia="tr-TR"/>
        </w:rPr>
        <w:t xml:space="preserve"> USA”, </w:t>
      </w:r>
      <w:proofErr w:type="spellStart"/>
      <w:r w:rsidRPr="02CC56A3">
        <w:rPr>
          <w:rFonts w:ascii="Times New Roman" w:hAnsi="Times New Roman" w:cs="Times New Roman"/>
          <w:sz w:val="24"/>
          <w:szCs w:val="24"/>
          <w:lang w:eastAsia="tr-TR"/>
        </w:rPr>
        <w:t>Near</w:t>
      </w:r>
      <w:proofErr w:type="spellEnd"/>
      <w:r w:rsidRPr="02CC56A3">
        <w:rPr>
          <w:rFonts w:ascii="Times New Roman" w:hAnsi="Times New Roman" w:cs="Times New Roman"/>
          <w:sz w:val="24"/>
          <w:szCs w:val="24"/>
          <w:lang w:eastAsia="tr-TR"/>
        </w:rPr>
        <w:t xml:space="preserve"> East </w:t>
      </w:r>
      <w:proofErr w:type="spellStart"/>
      <w:r w:rsidRPr="02CC56A3">
        <w:rPr>
          <w:rFonts w:ascii="Times New Roman" w:hAnsi="Times New Roman" w:cs="Times New Roman"/>
          <w:sz w:val="24"/>
          <w:szCs w:val="24"/>
          <w:lang w:eastAsia="tr-TR"/>
        </w:rPr>
        <w:t>University</w:t>
      </w:r>
      <w:proofErr w:type="spellEnd"/>
      <w:r w:rsidRPr="02CC56A3">
        <w:rPr>
          <w:rFonts w:ascii="Times New Roman" w:hAnsi="Times New Roman" w:cs="Times New Roman"/>
          <w:sz w:val="24"/>
          <w:szCs w:val="24"/>
          <w:lang w:eastAsia="tr-TR"/>
        </w:rPr>
        <w:t>, 2018.</w:t>
      </w:r>
    </w:p>
    <w:p w14:paraId="5F9BE7AD" w14:textId="77777777" w:rsidR="004034B7" w:rsidRPr="004034B7" w:rsidRDefault="004034B7" w:rsidP="004034B7">
      <w:pPr>
        <w:spacing w:before="120" w:after="120"/>
        <w:ind w:left="720"/>
        <w:jc w:val="both"/>
        <w:rPr>
          <w:lang w:eastAsia="tr-TR"/>
        </w:rPr>
      </w:pPr>
      <w:proofErr w:type="spellStart"/>
      <w:r w:rsidRPr="02CC56A3">
        <w:rPr>
          <w:rFonts w:ascii="Times New Roman" w:hAnsi="Times New Roman" w:cs="Times New Roman"/>
          <w:sz w:val="24"/>
          <w:szCs w:val="24"/>
          <w:lang w:eastAsia="tr-TR"/>
        </w:rPr>
        <w:t>Mohammed</w:t>
      </w:r>
      <w:proofErr w:type="spellEnd"/>
      <w:r w:rsidRPr="02CC56A3">
        <w:rPr>
          <w:rFonts w:ascii="Times New Roman" w:hAnsi="Times New Roman" w:cs="Times New Roman"/>
          <w:sz w:val="24"/>
          <w:szCs w:val="24"/>
          <w:lang w:eastAsia="tr-TR"/>
        </w:rPr>
        <w:t>, B. I. M., “</w:t>
      </w:r>
      <w:proofErr w:type="spellStart"/>
      <w:r w:rsidRPr="02CC56A3">
        <w:rPr>
          <w:rFonts w:ascii="Times New Roman" w:hAnsi="Times New Roman" w:cs="Times New Roman"/>
          <w:sz w:val="24"/>
          <w:szCs w:val="24"/>
          <w:lang w:eastAsia="tr-TR"/>
        </w:rPr>
        <w:t>Effects</w:t>
      </w:r>
      <w:proofErr w:type="spellEnd"/>
      <w:r w:rsidRPr="02CC56A3">
        <w:rPr>
          <w:rFonts w:ascii="Times New Roman" w:hAnsi="Times New Roman" w:cs="Times New Roman"/>
          <w:sz w:val="24"/>
          <w:szCs w:val="24"/>
          <w:lang w:eastAsia="tr-TR"/>
        </w:rPr>
        <w:t xml:space="preserve"> of 2008 </w:t>
      </w:r>
      <w:proofErr w:type="spellStart"/>
      <w:r w:rsidRPr="02CC56A3">
        <w:rPr>
          <w:rFonts w:ascii="Times New Roman" w:hAnsi="Times New Roman" w:cs="Times New Roman"/>
          <w:sz w:val="24"/>
          <w:szCs w:val="24"/>
          <w:lang w:eastAsia="tr-TR"/>
        </w:rPr>
        <w:t>financial</w:t>
      </w:r>
      <w:proofErr w:type="spellEnd"/>
      <w:r w:rsidRPr="02CC56A3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2CC56A3">
        <w:rPr>
          <w:rFonts w:ascii="Times New Roman" w:hAnsi="Times New Roman" w:cs="Times New Roman"/>
          <w:sz w:val="24"/>
          <w:szCs w:val="24"/>
          <w:lang w:eastAsia="tr-TR"/>
        </w:rPr>
        <w:t>crisis</w:t>
      </w:r>
      <w:proofErr w:type="spellEnd"/>
      <w:r w:rsidRPr="02CC56A3">
        <w:rPr>
          <w:rFonts w:ascii="Times New Roman" w:hAnsi="Times New Roman" w:cs="Times New Roman"/>
          <w:sz w:val="24"/>
          <w:szCs w:val="24"/>
          <w:lang w:eastAsia="tr-TR"/>
        </w:rPr>
        <w:t xml:space="preserve"> on bank </w:t>
      </w:r>
      <w:proofErr w:type="spellStart"/>
      <w:r w:rsidRPr="02CC56A3">
        <w:rPr>
          <w:rFonts w:ascii="Times New Roman" w:hAnsi="Times New Roman" w:cs="Times New Roman"/>
          <w:sz w:val="24"/>
          <w:szCs w:val="24"/>
          <w:lang w:eastAsia="tr-TR"/>
        </w:rPr>
        <w:t>performance</w:t>
      </w:r>
      <w:proofErr w:type="spellEnd"/>
      <w:r w:rsidRPr="02CC56A3">
        <w:rPr>
          <w:rFonts w:ascii="Times New Roman" w:hAnsi="Times New Roman" w:cs="Times New Roman"/>
          <w:sz w:val="24"/>
          <w:szCs w:val="24"/>
          <w:lang w:eastAsia="tr-TR"/>
        </w:rPr>
        <w:t xml:space="preserve">: </w:t>
      </w:r>
      <w:proofErr w:type="spellStart"/>
      <w:r w:rsidRPr="02CC56A3">
        <w:rPr>
          <w:rFonts w:ascii="Times New Roman" w:hAnsi="Times New Roman" w:cs="Times New Roman"/>
          <w:sz w:val="24"/>
          <w:szCs w:val="24"/>
          <w:lang w:eastAsia="tr-TR"/>
        </w:rPr>
        <w:t>evidence</w:t>
      </w:r>
      <w:proofErr w:type="spellEnd"/>
      <w:r w:rsidRPr="02CC56A3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2CC56A3">
        <w:rPr>
          <w:rFonts w:ascii="Times New Roman" w:hAnsi="Times New Roman" w:cs="Times New Roman"/>
          <w:sz w:val="24"/>
          <w:szCs w:val="24"/>
          <w:lang w:eastAsia="tr-TR"/>
        </w:rPr>
        <w:t>from</w:t>
      </w:r>
      <w:proofErr w:type="spellEnd"/>
      <w:r w:rsidRPr="02CC56A3">
        <w:rPr>
          <w:rFonts w:ascii="Times New Roman" w:hAnsi="Times New Roman" w:cs="Times New Roman"/>
          <w:sz w:val="24"/>
          <w:szCs w:val="24"/>
          <w:lang w:eastAsia="tr-TR"/>
        </w:rPr>
        <w:t xml:space="preserve"> USA </w:t>
      </w:r>
      <w:proofErr w:type="spellStart"/>
      <w:r w:rsidRPr="02CC56A3">
        <w:rPr>
          <w:rFonts w:ascii="Times New Roman" w:hAnsi="Times New Roman" w:cs="Times New Roman"/>
          <w:sz w:val="24"/>
          <w:szCs w:val="24"/>
          <w:lang w:eastAsia="tr-TR"/>
        </w:rPr>
        <w:t>commercial</w:t>
      </w:r>
      <w:proofErr w:type="spellEnd"/>
      <w:r w:rsidRPr="02CC56A3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2CC56A3">
        <w:rPr>
          <w:rFonts w:ascii="Times New Roman" w:hAnsi="Times New Roman" w:cs="Times New Roman"/>
          <w:sz w:val="24"/>
          <w:szCs w:val="24"/>
          <w:lang w:eastAsia="tr-TR"/>
        </w:rPr>
        <w:t>banks</w:t>
      </w:r>
      <w:proofErr w:type="spellEnd"/>
      <w:r w:rsidRPr="02CC56A3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2CC56A3">
        <w:rPr>
          <w:rFonts w:ascii="Times New Roman" w:hAnsi="Times New Roman" w:cs="Times New Roman"/>
          <w:sz w:val="24"/>
          <w:szCs w:val="24"/>
          <w:lang w:eastAsia="tr-TR"/>
        </w:rPr>
        <w:t>insured</w:t>
      </w:r>
      <w:proofErr w:type="spellEnd"/>
      <w:r w:rsidRPr="02CC56A3">
        <w:rPr>
          <w:rFonts w:ascii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2CC56A3">
        <w:rPr>
          <w:rFonts w:ascii="Times New Roman" w:hAnsi="Times New Roman" w:cs="Times New Roman"/>
          <w:sz w:val="24"/>
          <w:szCs w:val="24"/>
          <w:lang w:eastAsia="tr-TR"/>
        </w:rPr>
        <w:t>by</w:t>
      </w:r>
      <w:proofErr w:type="spellEnd"/>
      <w:r w:rsidRPr="02CC56A3">
        <w:rPr>
          <w:rFonts w:ascii="Times New Roman" w:hAnsi="Times New Roman" w:cs="Times New Roman"/>
          <w:sz w:val="24"/>
          <w:szCs w:val="24"/>
          <w:lang w:eastAsia="tr-TR"/>
        </w:rPr>
        <w:t xml:space="preserve"> FDIC”, </w:t>
      </w:r>
      <w:proofErr w:type="spellStart"/>
      <w:r w:rsidRPr="02CC56A3">
        <w:rPr>
          <w:rFonts w:ascii="Times New Roman" w:hAnsi="Times New Roman" w:cs="Times New Roman"/>
          <w:sz w:val="24"/>
          <w:szCs w:val="24"/>
          <w:lang w:eastAsia="tr-TR"/>
        </w:rPr>
        <w:t>Near</w:t>
      </w:r>
      <w:proofErr w:type="spellEnd"/>
      <w:r w:rsidRPr="02CC56A3">
        <w:rPr>
          <w:rFonts w:ascii="Times New Roman" w:hAnsi="Times New Roman" w:cs="Times New Roman"/>
          <w:sz w:val="24"/>
          <w:szCs w:val="24"/>
          <w:lang w:eastAsia="tr-TR"/>
        </w:rPr>
        <w:t xml:space="preserve"> East </w:t>
      </w:r>
      <w:proofErr w:type="spellStart"/>
      <w:r w:rsidRPr="02CC56A3">
        <w:rPr>
          <w:rFonts w:ascii="Times New Roman" w:hAnsi="Times New Roman" w:cs="Times New Roman"/>
          <w:sz w:val="24"/>
          <w:szCs w:val="24"/>
          <w:lang w:eastAsia="tr-TR"/>
        </w:rPr>
        <w:t>University</w:t>
      </w:r>
      <w:proofErr w:type="spellEnd"/>
      <w:r w:rsidRPr="02CC56A3">
        <w:rPr>
          <w:rFonts w:ascii="Times New Roman" w:hAnsi="Times New Roman" w:cs="Times New Roman"/>
          <w:sz w:val="24"/>
          <w:szCs w:val="24"/>
          <w:lang w:eastAsia="tr-TR"/>
        </w:rPr>
        <w:t>, 2018.</w:t>
      </w:r>
    </w:p>
    <w:p w14:paraId="7B13B80D" w14:textId="77777777" w:rsidR="00897EF0" w:rsidRPr="004034B7" w:rsidRDefault="004034B7" w:rsidP="00897EF0">
      <w:pPr>
        <w:tabs>
          <w:tab w:val="num" w:pos="360"/>
        </w:tabs>
        <w:spacing w:before="120" w:after="120"/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97EF0" w:rsidRPr="004034B7">
        <w:rPr>
          <w:rFonts w:ascii="Times New Roman" w:hAnsi="Times New Roman" w:cs="Times New Roman"/>
          <w:sz w:val="24"/>
          <w:szCs w:val="24"/>
        </w:rPr>
        <w:t>Eze, T. C., “</w:t>
      </w:r>
      <w:proofErr w:type="spellStart"/>
      <w:r w:rsidR="00897EF0" w:rsidRPr="004034B7">
        <w:rPr>
          <w:rFonts w:ascii="Times New Roman" w:hAnsi="Times New Roman" w:cs="Times New Roman"/>
          <w:sz w:val="24"/>
          <w:szCs w:val="24"/>
        </w:rPr>
        <w:t>Stock</w:t>
      </w:r>
      <w:proofErr w:type="spellEnd"/>
      <w:r w:rsidR="00897EF0" w:rsidRPr="004034B7">
        <w:rPr>
          <w:rFonts w:ascii="Times New Roman" w:hAnsi="Times New Roman" w:cs="Times New Roman"/>
          <w:sz w:val="24"/>
          <w:szCs w:val="24"/>
        </w:rPr>
        <w:t xml:space="preserve"> Market </w:t>
      </w:r>
      <w:proofErr w:type="spellStart"/>
      <w:r w:rsidR="00897EF0" w:rsidRPr="004034B7">
        <w:rPr>
          <w:rFonts w:ascii="Times New Roman" w:hAnsi="Times New Roman" w:cs="Times New Roman"/>
          <w:sz w:val="24"/>
          <w:szCs w:val="24"/>
        </w:rPr>
        <w:t>Performance</w:t>
      </w:r>
      <w:proofErr w:type="spellEnd"/>
      <w:r w:rsidR="00897EF0"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97EF0"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897EF0"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97EF0" w:rsidRPr="004034B7">
        <w:rPr>
          <w:rFonts w:ascii="Times New Roman" w:hAnsi="Times New Roman" w:cs="Times New Roman"/>
          <w:sz w:val="24"/>
          <w:szCs w:val="24"/>
        </w:rPr>
        <w:t>Macroeconomic</w:t>
      </w:r>
      <w:proofErr w:type="spellEnd"/>
      <w:r w:rsidR="00897EF0"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97EF0" w:rsidRPr="004034B7">
        <w:rPr>
          <w:rFonts w:ascii="Times New Roman" w:hAnsi="Times New Roman" w:cs="Times New Roman"/>
          <w:sz w:val="24"/>
          <w:szCs w:val="24"/>
        </w:rPr>
        <w:t>Variables</w:t>
      </w:r>
      <w:proofErr w:type="spellEnd"/>
      <w:r w:rsidR="00897EF0" w:rsidRPr="004034B7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897EF0" w:rsidRPr="004034B7">
        <w:rPr>
          <w:rFonts w:ascii="Times New Roman" w:hAnsi="Times New Roman" w:cs="Times New Roman"/>
          <w:sz w:val="24"/>
          <w:szCs w:val="24"/>
        </w:rPr>
        <w:t>Empirical</w:t>
      </w:r>
      <w:proofErr w:type="spellEnd"/>
      <w:r w:rsidR="00897EF0"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97EF0" w:rsidRPr="004034B7">
        <w:rPr>
          <w:rFonts w:ascii="Times New Roman" w:hAnsi="Times New Roman" w:cs="Times New Roman"/>
          <w:sz w:val="24"/>
          <w:szCs w:val="24"/>
        </w:rPr>
        <w:t>Evidence</w:t>
      </w:r>
      <w:proofErr w:type="spellEnd"/>
      <w:r w:rsidR="00897EF0"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97EF0" w:rsidRPr="004034B7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="00897EF0"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97EF0" w:rsidRPr="004034B7">
        <w:rPr>
          <w:rFonts w:ascii="Times New Roman" w:hAnsi="Times New Roman" w:cs="Times New Roman"/>
          <w:sz w:val="24"/>
          <w:szCs w:val="24"/>
        </w:rPr>
        <w:t>Nigeria</w:t>
      </w:r>
      <w:proofErr w:type="spellEnd"/>
      <w:r w:rsidR="00897EF0"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97EF0" w:rsidRPr="004034B7">
        <w:rPr>
          <w:rFonts w:ascii="Times New Roman" w:hAnsi="Times New Roman" w:cs="Times New Roman"/>
          <w:sz w:val="24"/>
          <w:szCs w:val="24"/>
        </w:rPr>
        <w:t>Stock</w:t>
      </w:r>
      <w:proofErr w:type="spellEnd"/>
      <w:r w:rsidR="00897EF0" w:rsidRPr="004034B7">
        <w:rPr>
          <w:rFonts w:ascii="Times New Roman" w:hAnsi="Times New Roman" w:cs="Times New Roman"/>
          <w:sz w:val="24"/>
          <w:szCs w:val="24"/>
        </w:rPr>
        <w:t xml:space="preserve"> Exchange”, </w:t>
      </w:r>
      <w:proofErr w:type="spellStart"/>
      <w:r w:rsidR="00897EF0" w:rsidRPr="004034B7">
        <w:rPr>
          <w:rFonts w:ascii="Times New Roman" w:hAnsi="Times New Roman" w:cs="Times New Roman"/>
          <w:sz w:val="24"/>
          <w:szCs w:val="24"/>
        </w:rPr>
        <w:t>Near</w:t>
      </w:r>
      <w:proofErr w:type="spellEnd"/>
      <w:r w:rsidR="00897EF0" w:rsidRPr="004034B7">
        <w:rPr>
          <w:rFonts w:ascii="Times New Roman" w:hAnsi="Times New Roman" w:cs="Times New Roman"/>
          <w:sz w:val="24"/>
          <w:szCs w:val="24"/>
        </w:rPr>
        <w:t xml:space="preserve"> East </w:t>
      </w:r>
      <w:proofErr w:type="spellStart"/>
      <w:r w:rsidR="00897EF0" w:rsidRPr="004034B7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897EF0" w:rsidRPr="004034B7">
        <w:rPr>
          <w:rFonts w:ascii="Times New Roman" w:hAnsi="Times New Roman" w:cs="Times New Roman"/>
          <w:sz w:val="24"/>
          <w:szCs w:val="24"/>
        </w:rPr>
        <w:t>, 2018.</w:t>
      </w:r>
    </w:p>
    <w:p w14:paraId="3E88D39E" w14:textId="77777777" w:rsidR="00897EF0" w:rsidRPr="004034B7" w:rsidRDefault="00897EF0" w:rsidP="00897EF0">
      <w:pPr>
        <w:tabs>
          <w:tab w:val="num" w:pos="360"/>
        </w:tabs>
        <w:spacing w:before="120" w:after="120"/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lsakarne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R., “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mpact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apita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tructur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n Financia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erformanc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Commercia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ank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in Jordan”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Nea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Eas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2018.</w:t>
      </w:r>
    </w:p>
    <w:p w14:paraId="222B28D8" w14:textId="77777777" w:rsidR="00897EF0" w:rsidRPr="004034B7" w:rsidRDefault="00897EF0" w:rsidP="00897EF0">
      <w:pPr>
        <w:tabs>
          <w:tab w:val="num" w:pos="360"/>
        </w:tabs>
        <w:spacing w:before="120" w:after="120"/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ab/>
        <w:t>Sabır, B., “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lationship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Liquid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Risk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Financia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erformanc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rivat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Commercia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ank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urke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”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Nea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Eas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2018.</w:t>
      </w:r>
    </w:p>
    <w:p w14:paraId="6CCAB524" w14:textId="77777777" w:rsidR="00897EF0" w:rsidRPr="004034B7" w:rsidRDefault="00897EF0" w:rsidP="00897EF0">
      <w:pPr>
        <w:tabs>
          <w:tab w:val="num" w:pos="360"/>
        </w:tabs>
        <w:spacing w:before="120" w:after="120"/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sif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T., “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nflatio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oreig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Direc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nvestment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conom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Growt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in Pakistan”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Nea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Eas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2018</w:t>
      </w:r>
    </w:p>
    <w:p w14:paraId="37941BA4" w14:textId="77777777" w:rsidR="00897EF0" w:rsidRPr="004034B7" w:rsidRDefault="00897EF0" w:rsidP="00897EF0">
      <w:pPr>
        <w:tabs>
          <w:tab w:val="num" w:pos="360"/>
        </w:tabs>
        <w:spacing w:before="120" w:after="120"/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ab/>
        <w:t>Dayan, T. A., “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rbitrag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ricing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or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pplicatio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audi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rabia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tock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Market”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Nea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Eas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2017</w:t>
      </w:r>
    </w:p>
    <w:p w14:paraId="47F53C44" w14:textId="77777777" w:rsidR="00897EF0" w:rsidRPr="004034B7" w:rsidRDefault="00897EF0" w:rsidP="00897EF0">
      <w:pPr>
        <w:tabs>
          <w:tab w:val="num" w:pos="360"/>
        </w:tabs>
        <w:spacing w:before="120" w:after="120"/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ulayma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M., “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mpact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monetar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olic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tock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market i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Malaysia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”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Nea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Eas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2017</w:t>
      </w:r>
    </w:p>
    <w:p w14:paraId="2615E6CE" w14:textId="77777777" w:rsidR="00897EF0" w:rsidRPr="004034B7" w:rsidRDefault="00897EF0" w:rsidP="00897EF0">
      <w:pPr>
        <w:tabs>
          <w:tab w:val="num" w:pos="360"/>
        </w:tabs>
        <w:spacing w:before="120" w:after="120"/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Kashtu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B., “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lationship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inancia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development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rad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opennes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conom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growt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as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Malaysia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”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Nea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Eas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2017</w:t>
      </w:r>
    </w:p>
    <w:p w14:paraId="3144281B" w14:textId="77777777" w:rsidR="00897EF0" w:rsidRPr="004034B7" w:rsidRDefault="00897EF0" w:rsidP="00897EF0">
      <w:pPr>
        <w:tabs>
          <w:tab w:val="num" w:pos="360"/>
        </w:tabs>
        <w:spacing w:before="120" w:after="120"/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lastRenderedPageBreak/>
        <w:tab/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Muhama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P. M., “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lationship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tock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market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domest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redit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FDI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conom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growt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videnc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hina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”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Nea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Eas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2016</w:t>
      </w:r>
    </w:p>
    <w:p w14:paraId="1EC36149" w14:textId="77777777" w:rsidR="00897EF0" w:rsidRPr="004034B7" w:rsidRDefault="00897EF0" w:rsidP="00897EF0">
      <w:pPr>
        <w:tabs>
          <w:tab w:val="num" w:pos="360"/>
        </w:tabs>
        <w:spacing w:before="120" w:after="120"/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ab/>
        <w:t>Ahmed, H. A., “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ffect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bank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rofitabil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ustomer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hoos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slam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anking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onventiona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anking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”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Nea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Eas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2016</w:t>
      </w:r>
    </w:p>
    <w:p w14:paraId="48780051" w14:textId="77777777" w:rsidR="00897EF0" w:rsidRPr="004034B7" w:rsidRDefault="00897EF0" w:rsidP="00897EF0">
      <w:pPr>
        <w:tabs>
          <w:tab w:val="num" w:pos="360"/>
        </w:tabs>
        <w:spacing w:before="120" w:after="120"/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iza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L. F., “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mpact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inancia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ecto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development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conom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growt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in Zimbabwe (1978-2011)”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Nea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Eas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2016</w:t>
      </w:r>
    </w:p>
    <w:p w14:paraId="3EB0F240" w14:textId="77777777" w:rsidR="00897EF0" w:rsidRPr="004034B7" w:rsidRDefault="00897EF0" w:rsidP="00897EF0">
      <w:pPr>
        <w:tabs>
          <w:tab w:val="num" w:pos="360"/>
        </w:tabs>
        <w:spacing w:before="120" w:after="120"/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rçe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H. İ., “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Y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nteractio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newabl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nerg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Marke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Oi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rice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”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Nea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Eas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2015.</w:t>
      </w:r>
    </w:p>
    <w:p w14:paraId="254A5E63" w14:textId="77777777" w:rsidR="00897EF0" w:rsidRPr="004034B7" w:rsidRDefault="00897EF0" w:rsidP="00897EF0">
      <w:pPr>
        <w:tabs>
          <w:tab w:val="num" w:pos="360"/>
        </w:tabs>
        <w:spacing w:before="120" w:after="120"/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Daiton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C., “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alyzing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lationship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tock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Marke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Oi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/Gold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rice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in South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frica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”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Nea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Eas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2015.</w:t>
      </w:r>
    </w:p>
    <w:p w14:paraId="3113CD57" w14:textId="77777777" w:rsidR="00897EF0" w:rsidRPr="004034B7" w:rsidRDefault="00897EF0" w:rsidP="00897EF0">
      <w:pPr>
        <w:tabs>
          <w:tab w:val="num" w:pos="360"/>
        </w:tabs>
        <w:spacing w:before="120" w:after="120"/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Zra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Q., “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lationship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Monetar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olic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nstrument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tock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Market”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Nea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Eas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2015.</w:t>
      </w:r>
    </w:p>
    <w:p w14:paraId="5FB9401F" w14:textId="77777777" w:rsidR="00897EF0" w:rsidRPr="004034B7" w:rsidRDefault="00897EF0" w:rsidP="00897EF0">
      <w:pPr>
        <w:pStyle w:val="Default"/>
        <w:ind w:left="705"/>
        <w:rPr>
          <w:color w:val="auto"/>
        </w:rPr>
      </w:pPr>
      <w:r w:rsidRPr="004034B7">
        <w:t>Hussain</w:t>
      </w:r>
      <w:r w:rsidRPr="004034B7">
        <w:rPr>
          <w:color w:val="auto"/>
        </w:rPr>
        <w:t xml:space="preserve">, L., </w:t>
      </w:r>
      <w:proofErr w:type="gramStart"/>
      <w:r w:rsidRPr="004034B7">
        <w:rPr>
          <w:color w:val="auto"/>
        </w:rPr>
        <w:t xml:space="preserve">“ </w:t>
      </w:r>
      <w:proofErr w:type="spellStart"/>
      <w:r w:rsidRPr="004034B7">
        <w:rPr>
          <w:color w:val="auto"/>
        </w:rPr>
        <w:t>The</w:t>
      </w:r>
      <w:proofErr w:type="spellEnd"/>
      <w:proofErr w:type="gramEnd"/>
      <w:r w:rsidRPr="004034B7">
        <w:rPr>
          <w:color w:val="auto"/>
        </w:rPr>
        <w:t xml:space="preserve"> </w:t>
      </w:r>
      <w:proofErr w:type="spellStart"/>
      <w:r w:rsidRPr="004034B7">
        <w:rPr>
          <w:color w:val="auto"/>
        </w:rPr>
        <w:t>Impact</w:t>
      </w:r>
      <w:proofErr w:type="spellEnd"/>
      <w:r w:rsidRPr="004034B7">
        <w:rPr>
          <w:color w:val="auto"/>
        </w:rPr>
        <w:t xml:space="preserve"> of </w:t>
      </w:r>
      <w:proofErr w:type="spellStart"/>
      <w:r w:rsidRPr="004034B7">
        <w:rPr>
          <w:color w:val="auto"/>
        </w:rPr>
        <w:t>Foreign</w:t>
      </w:r>
      <w:proofErr w:type="spellEnd"/>
      <w:r w:rsidRPr="004034B7">
        <w:rPr>
          <w:color w:val="auto"/>
        </w:rPr>
        <w:t xml:space="preserve"> Direct </w:t>
      </w:r>
      <w:proofErr w:type="spellStart"/>
      <w:r w:rsidRPr="004034B7">
        <w:rPr>
          <w:color w:val="auto"/>
        </w:rPr>
        <w:t>Investment</w:t>
      </w:r>
      <w:proofErr w:type="spellEnd"/>
      <w:r w:rsidRPr="004034B7">
        <w:rPr>
          <w:color w:val="auto"/>
        </w:rPr>
        <w:t xml:space="preserve"> on GDP: A Case </w:t>
      </w:r>
      <w:proofErr w:type="spellStart"/>
      <w:r w:rsidRPr="004034B7">
        <w:rPr>
          <w:color w:val="auto"/>
        </w:rPr>
        <w:t>Study</w:t>
      </w:r>
      <w:proofErr w:type="spellEnd"/>
      <w:r w:rsidRPr="004034B7">
        <w:rPr>
          <w:color w:val="auto"/>
        </w:rPr>
        <w:t xml:space="preserve"> of </w:t>
      </w:r>
      <w:proofErr w:type="spellStart"/>
      <w:r w:rsidRPr="004034B7">
        <w:rPr>
          <w:color w:val="auto"/>
        </w:rPr>
        <w:t>Turkey</w:t>
      </w:r>
      <w:proofErr w:type="spellEnd"/>
      <w:r w:rsidRPr="004034B7">
        <w:rPr>
          <w:color w:val="auto"/>
        </w:rPr>
        <w:t xml:space="preserve">, 1990–2011”, </w:t>
      </w:r>
      <w:proofErr w:type="spellStart"/>
      <w:r w:rsidRPr="004034B7">
        <w:rPr>
          <w:color w:val="auto"/>
        </w:rPr>
        <w:t>Near</w:t>
      </w:r>
      <w:proofErr w:type="spellEnd"/>
      <w:r w:rsidRPr="004034B7">
        <w:rPr>
          <w:color w:val="auto"/>
        </w:rPr>
        <w:t xml:space="preserve"> East </w:t>
      </w:r>
      <w:proofErr w:type="spellStart"/>
      <w:r w:rsidRPr="004034B7">
        <w:rPr>
          <w:color w:val="auto"/>
        </w:rPr>
        <w:t>University</w:t>
      </w:r>
      <w:proofErr w:type="spellEnd"/>
      <w:r w:rsidRPr="004034B7">
        <w:rPr>
          <w:color w:val="auto"/>
        </w:rPr>
        <w:t>, 2015.</w:t>
      </w:r>
    </w:p>
    <w:p w14:paraId="60DDC3F8" w14:textId="77777777" w:rsidR="00897EF0" w:rsidRPr="004034B7" w:rsidRDefault="00897EF0" w:rsidP="00897EF0">
      <w:pPr>
        <w:tabs>
          <w:tab w:val="num" w:pos="360"/>
        </w:tabs>
        <w:spacing w:before="120" w:after="120"/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wwa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T. F. A., “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mpact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Macroeconom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Variable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anking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ecto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videnc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urke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”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Nea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Eas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2015</w:t>
      </w:r>
    </w:p>
    <w:p w14:paraId="36B3F1B6" w14:textId="77777777" w:rsidR="00897EF0" w:rsidRPr="004034B7" w:rsidRDefault="00897EF0" w:rsidP="00897EF0">
      <w:pPr>
        <w:tabs>
          <w:tab w:val="num" w:pos="360"/>
        </w:tabs>
        <w:spacing w:before="120" w:after="120"/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ab/>
      </w:r>
      <w:r w:rsidRPr="004034B7">
        <w:rPr>
          <w:rFonts w:ascii="Times New Roman" w:hAnsi="Times New Roman" w:cs="Times New Roman"/>
          <w:sz w:val="24"/>
          <w:szCs w:val="24"/>
        </w:rPr>
        <w:t xml:space="preserve">Abu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irub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A., “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Macroeconom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Variable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tock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Market: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videnc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urke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”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Nea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Eas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2014</w:t>
      </w:r>
    </w:p>
    <w:p w14:paraId="304CAD2F" w14:textId="77777777" w:rsidR="00897EF0" w:rsidRPr="004034B7" w:rsidRDefault="00897EF0" w:rsidP="00897EF0">
      <w:pPr>
        <w:tabs>
          <w:tab w:val="num" w:pos="360"/>
        </w:tabs>
        <w:spacing w:before="120" w:after="120"/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ab/>
      </w:r>
      <w:r w:rsidRPr="004034B7">
        <w:rPr>
          <w:rFonts w:ascii="Times New Roman" w:hAnsi="Times New Roman" w:cs="Times New Roman"/>
          <w:sz w:val="24"/>
          <w:szCs w:val="24"/>
        </w:rPr>
        <w:t xml:space="preserve">Ünal, H., “Bank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pecif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Determinant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Ne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nterest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Margi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rofitabil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publ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Norther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ypru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(TRNC)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anking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ecto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”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Nea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Eas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May 2011.</w:t>
      </w:r>
    </w:p>
    <w:p w14:paraId="089CA44B" w14:textId="77777777" w:rsidR="00897EF0" w:rsidRPr="004034B7" w:rsidRDefault="00897EF0" w:rsidP="004034B7">
      <w:pPr>
        <w:pStyle w:val="NoSpacing"/>
        <w:ind w:left="708"/>
        <w:rPr>
          <w:rFonts w:ascii="Times New Roman" w:hAnsi="Times New Roman"/>
          <w:sz w:val="24"/>
          <w:szCs w:val="24"/>
        </w:rPr>
      </w:pPr>
      <w:proofErr w:type="spellStart"/>
      <w:r w:rsidRPr="004034B7">
        <w:rPr>
          <w:rFonts w:ascii="Times New Roman" w:hAnsi="Times New Roman"/>
          <w:sz w:val="24"/>
          <w:szCs w:val="24"/>
        </w:rPr>
        <w:t>Rjoub</w:t>
      </w:r>
      <w:proofErr w:type="spellEnd"/>
      <w:r w:rsidRPr="004034B7">
        <w:rPr>
          <w:rFonts w:ascii="Times New Roman" w:hAnsi="Times New Roman"/>
          <w:sz w:val="24"/>
          <w:szCs w:val="24"/>
        </w:rPr>
        <w:t>, H.</w:t>
      </w:r>
      <w:proofErr w:type="gramStart"/>
      <w:r w:rsidRPr="004034B7">
        <w:rPr>
          <w:rFonts w:ascii="Times New Roman" w:hAnsi="Times New Roman"/>
          <w:sz w:val="24"/>
          <w:szCs w:val="24"/>
        </w:rPr>
        <w:t>, ”</w:t>
      </w:r>
      <w:proofErr w:type="gramEnd"/>
      <w:r w:rsidRPr="004034B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/>
          <w:sz w:val="24"/>
          <w:szCs w:val="24"/>
        </w:rPr>
        <w:t>Effects</w:t>
      </w:r>
      <w:proofErr w:type="spellEnd"/>
      <w:r w:rsidRPr="004034B7">
        <w:rPr>
          <w:rFonts w:ascii="Times New Roman" w:hAnsi="Times New Roman"/>
          <w:sz w:val="24"/>
          <w:szCs w:val="24"/>
        </w:rPr>
        <w:t xml:space="preserve"> of </w:t>
      </w:r>
      <w:proofErr w:type="spellStart"/>
      <w:r w:rsidRPr="004034B7">
        <w:rPr>
          <w:rFonts w:ascii="Times New Roman" w:hAnsi="Times New Roman"/>
          <w:sz w:val="24"/>
          <w:szCs w:val="24"/>
        </w:rPr>
        <w:t>Macroeconomic</w:t>
      </w:r>
      <w:proofErr w:type="spellEnd"/>
      <w:r w:rsidRPr="004034B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/>
          <w:sz w:val="24"/>
          <w:szCs w:val="24"/>
        </w:rPr>
        <w:t>Factors</w:t>
      </w:r>
      <w:proofErr w:type="spellEnd"/>
      <w:r w:rsidRPr="004034B7">
        <w:rPr>
          <w:rFonts w:ascii="Times New Roman" w:hAnsi="Times New Roman"/>
          <w:sz w:val="24"/>
          <w:szCs w:val="24"/>
        </w:rPr>
        <w:t xml:space="preserve"> on </w:t>
      </w:r>
      <w:proofErr w:type="spellStart"/>
      <w:r w:rsidRPr="004034B7">
        <w:rPr>
          <w:rFonts w:ascii="Times New Roman" w:hAnsi="Times New Roman"/>
          <w:sz w:val="24"/>
          <w:szCs w:val="24"/>
        </w:rPr>
        <w:t>Stock</w:t>
      </w:r>
      <w:proofErr w:type="spellEnd"/>
      <w:r w:rsidRPr="004034B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/>
          <w:sz w:val="24"/>
          <w:szCs w:val="24"/>
        </w:rPr>
        <w:t>Returns</w:t>
      </w:r>
      <w:proofErr w:type="spellEnd"/>
      <w:r w:rsidRPr="004034B7">
        <w:rPr>
          <w:rFonts w:ascii="Times New Roman" w:hAnsi="Times New Roman"/>
          <w:sz w:val="24"/>
          <w:szCs w:val="24"/>
        </w:rPr>
        <w:t xml:space="preserve">: </w:t>
      </w:r>
      <w:proofErr w:type="spellStart"/>
      <w:r w:rsidRPr="004034B7">
        <w:rPr>
          <w:rFonts w:ascii="Times New Roman" w:hAnsi="Times New Roman"/>
          <w:sz w:val="24"/>
          <w:szCs w:val="24"/>
        </w:rPr>
        <w:t>Istanbul</w:t>
      </w:r>
      <w:proofErr w:type="spellEnd"/>
      <w:r w:rsidRPr="004034B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/>
          <w:sz w:val="24"/>
          <w:szCs w:val="24"/>
        </w:rPr>
        <w:t>Stocks</w:t>
      </w:r>
      <w:proofErr w:type="spellEnd"/>
      <w:r w:rsidRPr="004034B7">
        <w:rPr>
          <w:rFonts w:ascii="Times New Roman" w:hAnsi="Times New Roman"/>
          <w:sz w:val="24"/>
          <w:szCs w:val="24"/>
        </w:rPr>
        <w:t xml:space="preserve"> Market”</w:t>
      </w:r>
      <w:r w:rsidR="004034B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4034B7">
        <w:rPr>
          <w:rFonts w:ascii="Times New Roman" w:hAnsi="Times New Roman"/>
          <w:sz w:val="24"/>
          <w:szCs w:val="24"/>
        </w:rPr>
        <w:t>Near</w:t>
      </w:r>
      <w:proofErr w:type="spellEnd"/>
      <w:r w:rsidRPr="004034B7">
        <w:rPr>
          <w:rFonts w:ascii="Times New Roman" w:hAnsi="Times New Roman"/>
          <w:sz w:val="24"/>
          <w:szCs w:val="24"/>
        </w:rPr>
        <w:t xml:space="preserve"> East </w:t>
      </w:r>
      <w:proofErr w:type="spellStart"/>
      <w:r w:rsidRPr="004034B7">
        <w:rPr>
          <w:rFonts w:ascii="Times New Roman" w:hAnsi="Times New Roman"/>
          <w:sz w:val="24"/>
          <w:szCs w:val="24"/>
        </w:rPr>
        <w:t>University</w:t>
      </w:r>
      <w:proofErr w:type="spellEnd"/>
      <w:r w:rsidRPr="004034B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4034B7">
        <w:rPr>
          <w:rFonts w:ascii="Times New Roman" w:hAnsi="Times New Roman"/>
          <w:sz w:val="24"/>
          <w:szCs w:val="24"/>
        </w:rPr>
        <w:t>August</w:t>
      </w:r>
      <w:proofErr w:type="spellEnd"/>
      <w:r w:rsidRPr="004034B7">
        <w:rPr>
          <w:rFonts w:ascii="Times New Roman" w:hAnsi="Times New Roman"/>
          <w:sz w:val="24"/>
          <w:szCs w:val="24"/>
        </w:rPr>
        <w:t xml:space="preserve"> 2007.</w:t>
      </w:r>
    </w:p>
    <w:p w14:paraId="7C5777E8" w14:textId="77777777" w:rsidR="00897EF0" w:rsidRPr="004034B7" w:rsidRDefault="00897EF0" w:rsidP="001D62E7">
      <w:pPr>
        <w:spacing w:after="0" w:line="240" w:lineRule="auto"/>
        <w:ind w:left="708" w:firstLine="708"/>
        <w:rPr>
          <w:rFonts w:ascii="Times New Roman" w:hAnsi="Times New Roman" w:cs="Times New Roman"/>
          <w:sz w:val="24"/>
          <w:szCs w:val="24"/>
        </w:rPr>
      </w:pPr>
    </w:p>
    <w:p w14:paraId="429FF4FE" w14:textId="77777777" w:rsidR="00003BD3" w:rsidRPr="004034B7" w:rsidRDefault="00003BD3" w:rsidP="001D62E7">
      <w:pPr>
        <w:spacing w:after="0" w:line="240" w:lineRule="auto"/>
        <w:ind w:left="708" w:firstLine="708"/>
        <w:rPr>
          <w:rFonts w:ascii="Times New Roman" w:hAnsi="Times New Roman" w:cs="Times New Roman"/>
          <w:b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 xml:space="preserve">6.2. </w:t>
      </w:r>
      <w:r w:rsidRPr="004034B7">
        <w:rPr>
          <w:rFonts w:ascii="Times New Roman" w:hAnsi="Times New Roman" w:cs="Times New Roman"/>
          <w:sz w:val="24"/>
          <w:szCs w:val="24"/>
        </w:rPr>
        <w:t>Doktora Tezleri</w:t>
      </w:r>
      <w:r w:rsidRPr="004034B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D869BE7" w14:textId="77777777" w:rsidR="00897EF0" w:rsidRPr="004034B7" w:rsidRDefault="00897EF0" w:rsidP="00897EF0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 xml:space="preserve">Faisal, “Financia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Deepening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lectric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onsumptio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Urbanizatio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rad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conom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Growt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Nexus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cel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: A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mpirica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videnc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Time Series Analysis”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Nea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Eas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2017.</w:t>
      </w:r>
    </w:p>
    <w:p w14:paraId="0017A86A" w14:textId="77777777" w:rsidR="00897EF0" w:rsidRPr="004034B7" w:rsidRDefault="00897EF0" w:rsidP="00897EF0">
      <w:pPr>
        <w:spacing w:after="0" w:line="240" w:lineRule="auto"/>
        <w:ind w:left="708"/>
        <w:rPr>
          <w:rFonts w:ascii="Times New Roman" w:hAnsi="Times New Roman" w:cs="Times New Roman"/>
          <w:b/>
          <w:sz w:val="24"/>
          <w:szCs w:val="24"/>
        </w:rPr>
      </w:pPr>
    </w:p>
    <w:p w14:paraId="26A4A687" w14:textId="77777777" w:rsidR="00003BD3" w:rsidRPr="004034B7" w:rsidRDefault="00003BD3" w:rsidP="001D62E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 xml:space="preserve">7. </w:t>
      </w:r>
      <w:r w:rsidRPr="004034B7">
        <w:rPr>
          <w:rFonts w:ascii="Times New Roman" w:hAnsi="Times New Roman" w:cs="Times New Roman"/>
          <w:b/>
          <w:sz w:val="24"/>
          <w:szCs w:val="24"/>
        </w:rPr>
        <w:tab/>
        <w:t xml:space="preserve">Yayınlar </w:t>
      </w:r>
    </w:p>
    <w:p w14:paraId="15954F7B" w14:textId="77777777" w:rsidR="00897EF0" w:rsidRPr="004034B7" w:rsidRDefault="00897EF0" w:rsidP="00897EF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C16D8E9" w14:textId="77777777" w:rsidR="001D62E7" w:rsidRPr="004034B7" w:rsidRDefault="00003BD3" w:rsidP="00897E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 xml:space="preserve">7.1. </w:t>
      </w:r>
      <w:r w:rsidRPr="004034B7">
        <w:rPr>
          <w:rFonts w:ascii="Times New Roman" w:hAnsi="Times New Roman" w:cs="Times New Roman"/>
          <w:sz w:val="24"/>
          <w:szCs w:val="24"/>
        </w:rPr>
        <w:t>Uluslararası hakemli dergile</w:t>
      </w:r>
      <w:r w:rsidR="00CA5642" w:rsidRPr="004034B7">
        <w:rPr>
          <w:rFonts w:ascii="Times New Roman" w:hAnsi="Times New Roman" w:cs="Times New Roman"/>
          <w:sz w:val="24"/>
          <w:szCs w:val="24"/>
        </w:rPr>
        <w:t>rde yayınlanan makaleler (</w:t>
      </w:r>
      <w:proofErr w:type="spellStart"/>
      <w:proofErr w:type="gramStart"/>
      <w:r w:rsidR="00CA5642" w:rsidRPr="004034B7">
        <w:rPr>
          <w:rFonts w:ascii="Times New Roman" w:hAnsi="Times New Roman" w:cs="Times New Roman"/>
          <w:sz w:val="24"/>
          <w:szCs w:val="24"/>
        </w:rPr>
        <w:t>SCI,SSCI</w:t>
      </w:r>
      <w:proofErr w:type="gramEnd"/>
      <w:r w:rsidR="00CA5642" w:rsidRPr="004034B7">
        <w:rPr>
          <w:rFonts w:ascii="Times New Roman" w:hAnsi="Times New Roman" w:cs="Times New Roman"/>
          <w:sz w:val="24"/>
          <w:szCs w:val="24"/>
        </w:rPr>
        <w:t>,Arts</w:t>
      </w:r>
      <w:proofErr w:type="spellEnd"/>
      <w:r w:rsidR="00CA5642"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5642"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CA5642"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62E7" w:rsidRPr="004034B7">
        <w:rPr>
          <w:rFonts w:ascii="Times New Roman" w:hAnsi="Times New Roman" w:cs="Times New Roman"/>
          <w:sz w:val="24"/>
          <w:szCs w:val="24"/>
        </w:rPr>
        <w:t>Humanities</w:t>
      </w:r>
      <w:proofErr w:type="spellEnd"/>
      <w:r w:rsidR="001D62E7" w:rsidRPr="004034B7">
        <w:rPr>
          <w:rFonts w:ascii="Times New Roman" w:hAnsi="Times New Roman" w:cs="Times New Roman"/>
          <w:sz w:val="24"/>
          <w:szCs w:val="24"/>
        </w:rPr>
        <w:t>)</w:t>
      </w:r>
    </w:p>
    <w:p w14:paraId="5C3EC67E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amour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A.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Moyo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D., &amp; Tursoy, T. (2022)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Renewabl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nerg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banking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ector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development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carbo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dioxid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mission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nexu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: A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path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owar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ustainabl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development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in South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frica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Renewabl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nerg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>.</w:t>
      </w:r>
    </w:p>
    <w:p w14:paraId="6F51AE7B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2B9F954D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amour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A., MOYO, D., &amp; TURSOY, T. (2022)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Oi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Pric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Gold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Pric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quit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Market Nexus in South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frica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: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videnc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rom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Bootstrap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ARDL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tudie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of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pplie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conomic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>, 40(2).</w:t>
      </w:r>
    </w:p>
    <w:p w14:paraId="242F851D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4E1270B7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lastRenderedPageBreak/>
        <w:t>Erçe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H. İ.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Özdeşer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H., &amp; Türsoy, T. (2022)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Impact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of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Macroeconomic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ustainabilit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on Exchange Rate: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Hybri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Machine-Learning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pproach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ustainabilit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>, 14(9), 5357.</w:t>
      </w:r>
    </w:p>
    <w:p w14:paraId="347B0BC0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6F7E9479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bdulah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H., &amp; Tursoy, T. (2022)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ffect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of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corporat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governanc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on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inanci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performanc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: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videnc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rom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a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hareholder-oriente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ystem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Irania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Journ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of Management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tudie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>.</w:t>
      </w:r>
    </w:p>
    <w:p w14:paraId="6612C9FC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79DBB544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Baskaya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M.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amour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A., &amp; Tursoy, T. (2022)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Financial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Inclusio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Renewabl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nerg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Co2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mission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Nexus in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Brick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Nations: New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videnc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Base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on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Metho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of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Moment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Quantil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Regressio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pplie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colog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nvironment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Research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>, 20(3), 2577-2595.</w:t>
      </w:r>
    </w:p>
    <w:p w14:paraId="7CC5E10B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4E576033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Habeşoğlu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O.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amour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A., Tursoy, T.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hmadi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M., Abdullah, L., &amp;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Othma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M. (2022). A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tud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of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nvironment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Degradatio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in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urke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it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Relationship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o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Oi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Price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Financial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trategie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: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Nove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inding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in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Context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of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nerg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ransitio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rontier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in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nvironment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cienc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>, 220.</w:t>
      </w:r>
    </w:p>
    <w:p w14:paraId="09127273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23BD6B2A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amour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A.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Baskaya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M. M., &amp; Tursoy, T. (2022)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impact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of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inanci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development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FDI on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renewabl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nerg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in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UAE: a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path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oward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ustainabl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development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ustainabilit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>, 14(3), 1208.</w:t>
      </w:r>
    </w:p>
    <w:p w14:paraId="34C4E561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00A079C8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amour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A.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Isiks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A. Z., &amp; Türsoy, T. (2021)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ffect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of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ransmissio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Impact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of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US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Interest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Rate on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urkey’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CO2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mission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: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videnc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rom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Bootstrap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ARDL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Indonesia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Journ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of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ustainabilit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Accounting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Management, 5(2).</w:t>
      </w:r>
    </w:p>
    <w:p w14:paraId="276CA255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0D9C64F5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Tursoy, T. &amp;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imbaras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Rabso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A. (2021)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Nexus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betwee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gricultur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Productivity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Oi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Price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conomic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Growth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Financial Development in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USA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Review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of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Innovatio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Competitivenes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>, 7 (1), 117-136. https://doi.org/10.32728/ric.2021.71/6</w:t>
      </w:r>
    </w:p>
    <w:p w14:paraId="43D9D452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16B330A9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Mar’i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M. &amp; Tursoy, T. (2021). Exchange Rate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Dependenc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Betwee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merging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proofErr w:type="gram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Countrie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-</w:t>
      </w:r>
      <w:proofErr w:type="gram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Case of Black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ea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Countrie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Capit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Market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Review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Vo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. 29, No. 2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pp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>. 43-54 (2021).</w:t>
      </w:r>
    </w:p>
    <w:p w14:paraId="735E7D89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0B02EF2D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Faisal, F., Rahman, S. U.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Chander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R., Ali, A.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Ramakrishna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S.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Ozatac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N., ... &amp; Tursoy, T. (2021)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Investigating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nexu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betwee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GDP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oi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price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FDI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ourism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or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merging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conom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: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mpiric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videnc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rom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nove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ourier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ARDL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hidde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cointegratio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Resource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Polic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>, 74, 102368.</w:t>
      </w:r>
    </w:p>
    <w:p w14:paraId="0A9E5550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773B87DF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Faisal, F.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Pervaiz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R.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Ozatac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N., &amp; Tursoy, T. (2021)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xploring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relationship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betwee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carbo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dioxid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mission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urbanisatio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inanci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deepening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or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urke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using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ymmetric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symmetric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causalit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pproache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. Environment, Development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ustainabilit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>, 1-29.</w:t>
      </w:r>
    </w:p>
    <w:p w14:paraId="41D85D7D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24875868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Rashda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M.O.J., Faisal, F., Tursoy, T. et al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Investigating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N-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hap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EKC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using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captur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isherie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as a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biodiversit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indicator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: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mpiric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videnc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rom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electe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14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merging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countrie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nviro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ci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Pollut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. </w:t>
      </w:r>
      <w:proofErr w:type="spellStart"/>
      <w:proofErr w:type="gram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Re.s</w:t>
      </w:r>
      <w:proofErr w:type="spellEnd"/>
      <w:proofErr w:type="gram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(2021). https://doi.org/10.1007/s11356-021-13156-6</w:t>
      </w:r>
    </w:p>
    <w:p w14:paraId="77575902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6CFE89A6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Mar’i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M., &amp; Tursoy, T. (2021)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Relationship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betwee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Coronavirus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tock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Market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Volatilit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in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merging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Countrie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: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mpiric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videnc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rom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Wavelet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coherenc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sia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Journ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of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conomic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Finance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Management, 1-12.</w:t>
      </w:r>
    </w:p>
    <w:p w14:paraId="7BF3A31B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4CC5421C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A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amour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A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Zhakanova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Isıks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T Türsoy (2021)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conomic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Growth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nerg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rad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FDI, Exchange Rate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CO2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mission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I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urke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resh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videnc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rom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Combine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Co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-Integration Test. International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Journ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of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colog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&amp; Development™ 36 (2), 34-42</w:t>
      </w:r>
    </w:p>
    <w:p w14:paraId="46861D63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22224A6A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ssi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A. F.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Isiks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A. Z., &amp; Tursoy, T. (2021)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Renewabl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nerg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consumptio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inanci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development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nvironment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pollutio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innovation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in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ASEAN+3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group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: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videnc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rom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(P-ARDL) model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Renewabl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nerg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>, 165, 689-700.</w:t>
      </w:r>
    </w:p>
    <w:p w14:paraId="188D8A1E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08F870ED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Moyo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D.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amour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A., &amp; Tursoy, T. (2021)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Nexus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Betwee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axatio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Government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xpenditur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conomic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Growth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in South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frica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. A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resh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videnc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rom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combine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cointegratio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test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tudie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of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pplie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conomic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>, 39(3).</w:t>
      </w:r>
    </w:p>
    <w:p w14:paraId="3E10E746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29854498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ssi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A. F.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Isiks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A. Z., &amp; Tursoy, T. (2020)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Highlighting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connectio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betwee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inanci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development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consumptio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of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nerg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in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countrie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with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highest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conomic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reedom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nerg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Polic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>, 147, 111897.</w:t>
      </w:r>
    </w:p>
    <w:p w14:paraId="78A53EBA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766458A8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Moyo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D.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Turgut, T (2020)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Impact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of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Inflatio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Exchange Rate on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Financial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Performanc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of Commercial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Bank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in South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frica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Journ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of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pplie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conomic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cience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>, Volume XV, Fall, 3(69): 626-638. DOI: https://doi.org/10.14505/jaes.v15.3(69).11</w:t>
      </w:r>
    </w:p>
    <w:p w14:paraId="02AA253D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5463408B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amour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A.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Isiks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A. Z., &amp; Türsoy, T. (2020)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Monetar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Polic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urkey’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tock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Market: A New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Insight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Form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Combine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Cointegratio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Test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sia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Journ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of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conomic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Finance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Management, 69-77.</w:t>
      </w:r>
    </w:p>
    <w:p w14:paraId="7EAFF4DA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3F5156AB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Mohamme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A.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amour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A.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huabiu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U. A., &amp; Türsoy, T. (2020)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Investigating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Impact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of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oreig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Direct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Investment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International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rad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on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Banking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ector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Development in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Nigeria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: New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videnc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rom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Combine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Cointegratio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Test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sia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Journ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of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conomic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Finance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Management, 59-68.</w:t>
      </w:r>
    </w:p>
    <w:p w14:paraId="2E76A12F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1812515B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sif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ajamm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Tursoy, Turgut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Compariso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conomic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-Financial Analysis of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Cooperativ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ocietie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Companie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in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pai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(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Jul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15, 2020), SSRN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Journ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>.</w:t>
      </w:r>
    </w:p>
    <w:p w14:paraId="11C7DC44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3B59C5C4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Tursoy, Turgut; Berk, Niyazi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tock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Return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Risk Premium: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videnc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rom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urke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Journ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of Advanced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tudie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in Finance, [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.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.], v. 11, n. 1, p. 5-8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ug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>. 2020.</w:t>
      </w:r>
    </w:p>
    <w:p w14:paraId="7E04B85B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16217831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liyu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huaibu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Umar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Joof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oda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Tursoy, Turgut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Usma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Mohamme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A.M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Investigating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Housing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Market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Bubble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Predictiv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Nature of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Return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in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urke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(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Jun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19, 2020), SSRN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Journ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>.</w:t>
      </w:r>
    </w:p>
    <w:p w14:paraId="1D0CB077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0ADA95B5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Tursoy, Turgut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Mar’i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Muhammad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Lead-lag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relationship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betwee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mone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growth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inflatio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in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urke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: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new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videnc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rom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a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wavelet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alysi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oretic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practic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research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in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conomic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ield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>, [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.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.], v. 11, n. 1, p. 47-57,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july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2020. </w:t>
      </w:r>
    </w:p>
    <w:p w14:paraId="7EADF760" w14:textId="77777777" w:rsidR="00A7680C" w:rsidRP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7A260888" w14:textId="72F807AC" w:rsidR="00A7680C" w:rsidRDefault="00A7680C" w:rsidP="00A7680C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Faisal, F., Tursoy, T., &amp;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Pervaiz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, R. (2020)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Doe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ICT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lesse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CO 2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mission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or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fast-emerging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conomie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? An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pplicatio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of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heterogeneou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panel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stimations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.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Environmental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Science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Pollution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A7680C">
        <w:rPr>
          <w:rFonts w:ascii="Times New Roman" w:hAnsi="Times New Roman" w:cs="Times New Roman"/>
          <w:color w:val="222222"/>
          <w:sz w:val="24"/>
          <w:szCs w:val="24"/>
        </w:rPr>
        <w:t>Research</w:t>
      </w:r>
      <w:proofErr w:type="spellEnd"/>
      <w:r w:rsidRPr="00A7680C">
        <w:rPr>
          <w:rFonts w:ascii="Times New Roman" w:hAnsi="Times New Roman" w:cs="Times New Roman"/>
          <w:color w:val="222222"/>
          <w:sz w:val="24"/>
          <w:szCs w:val="24"/>
        </w:rPr>
        <w:t>, 1-12.</w:t>
      </w:r>
    </w:p>
    <w:p w14:paraId="5BD3D56C" w14:textId="77777777" w:rsidR="00A7680C" w:rsidRDefault="00A7680C" w:rsidP="004034B7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338C111A" w14:textId="2022383A" w:rsidR="004034B7" w:rsidRPr="004034B7" w:rsidRDefault="004034B7" w:rsidP="004034B7">
      <w:pPr>
        <w:spacing w:before="100" w:after="100" w:line="24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Hove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, S., &amp; Tursoy, T. (2019). An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Investigation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 of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Environmental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Kuznets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Curve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 in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Emerging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Economies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. </w:t>
      </w:r>
      <w:proofErr w:type="spellStart"/>
      <w:r w:rsidRPr="004034B7">
        <w:rPr>
          <w:rFonts w:ascii="Times New Roman" w:hAnsi="Times New Roman" w:cs="Times New Roman"/>
          <w:i/>
          <w:iCs/>
          <w:color w:val="222222"/>
          <w:sz w:val="24"/>
          <w:szCs w:val="24"/>
        </w:rPr>
        <w:t>Journal</w:t>
      </w:r>
      <w:proofErr w:type="spellEnd"/>
      <w:r w:rsidRPr="004034B7">
        <w:rPr>
          <w:rFonts w:ascii="Times New Roman" w:hAnsi="Times New Roman" w:cs="Times New Roman"/>
          <w:i/>
          <w:iCs/>
          <w:color w:val="222222"/>
          <w:sz w:val="24"/>
          <w:szCs w:val="24"/>
        </w:rPr>
        <w:t xml:space="preserve"> of </w:t>
      </w:r>
      <w:proofErr w:type="spellStart"/>
      <w:r w:rsidRPr="004034B7">
        <w:rPr>
          <w:rFonts w:ascii="Times New Roman" w:hAnsi="Times New Roman" w:cs="Times New Roman"/>
          <w:i/>
          <w:iCs/>
          <w:color w:val="222222"/>
          <w:sz w:val="24"/>
          <w:szCs w:val="24"/>
        </w:rPr>
        <w:t>Cleaner</w:t>
      </w:r>
      <w:proofErr w:type="spellEnd"/>
      <w:r w:rsidRPr="004034B7">
        <w:rPr>
          <w:rFonts w:ascii="Times New Roman" w:hAnsi="Times New Roman" w:cs="Times New Roman"/>
          <w:i/>
          <w:iCs/>
          <w:color w:val="222222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i/>
          <w:iCs/>
          <w:color w:val="222222"/>
          <w:sz w:val="24"/>
          <w:szCs w:val="24"/>
        </w:rPr>
        <w:t>Production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>, 117628.</w:t>
      </w:r>
    </w:p>
    <w:p w14:paraId="1F78DD9A" w14:textId="77777777" w:rsidR="004034B7" w:rsidRPr="004034B7" w:rsidRDefault="004034B7" w:rsidP="004034B7">
      <w:pPr>
        <w:spacing w:before="100" w:after="100" w:line="240" w:lineRule="auto"/>
        <w:ind w:left="72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Abdullah, H., &amp; Tursoy, T. (2019).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Capital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structure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firm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performance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: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evidence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 of Germany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under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 IFRS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adoption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. </w:t>
      </w:r>
      <w:proofErr w:type="spellStart"/>
      <w:r w:rsidRPr="004034B7">
        <w:rPr>
          <w:rFonts w:ascii="Times New Roman" w:hAnsi="Times New Roman" w:cs="Times New Roman"/>
          <w:i/>
          <w:iCs/>
          <w:color w:val="222222"/>
          <w:sz w:val="24"/>
          <w:szCs w:val="24"/>
        </w:rPr>
        <w:t>Review</w:t>
      </w:r>
      <w:proofErr w:type="spellEnd"/>
      <w:r w:rsidRPr="004034B7">
        <w:rPr>
          <w:rFonts w:ascii="Times New Roman" w:hAnsi="Times New Roman" w:cs="Times New Roman"/>
          <w:i/>
          <w:iCs/>
          <w:color w:val="222222"/>
          <w:sz w:val="24"/>
          <w:szCs w:val="24"/>
        </w:rPr>
        <w:t xml:space="preserve"> of </w:t>
      </w:r>
      <w:proofErr w:type="spellStart"/>
      <w:r w:rsidRPr="004034B7">
        <w:rPr>
          <w:rFonts w:ascii="Times New Roman" w:hAnsi="Times New Roman" w:cs="Times New Roman"/>
          <w:i/>
          <w:iCs/>
          <w:color w:val="222222"/>
          <w:sz w:val="24"/>
          <w:szCs w:val="24"/>
        </w:rPr>
        <w:t>Managerial</w:t>
      </w:r>
      <w:proofErr w:type="spellEnd"/>
      <w:r w:rsidRPr="004034B7">
        <w:rPr>
          <w:rFonts w:ascii="Times New Roman" w:hAnsi="Times New Roman" w:cs="Times New Roman"/>
          <w:i/>
          <w:iCs/>
          <w:color w:val="222222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i/>
          <w:iCs/>
          <w:color w:val="222222"/>
          <w:sz w:val="24"/>
          <w:szCs w:val="24"/>
        </w:rPr>
        <w:t>Science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>, 1-20.</w:t>
      </w:r>
    </w:p>
    <w:p w14:paraId="7ADA1789" w14:textId="77777777" w:rsidR="004034B7" w:rsidRPr="004034B7" w:rsidRDefault="004034B7" w:rsidP="004034B7">
      <w:pPr>
        <w:spacing w:before="100" w:after="100" w:line="240" w:lineRule="auto"/>
        <w:ind w:left="72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Tursoy, T., &amp; Faisal, F. (2019).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Validity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 of FH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hypothesis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 in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small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isolated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island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economy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: an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application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 of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combined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cointegration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approach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. </w:t>
      </w:r>
      <w:proofErr w:type="spellStart"/>
      <w:r w:rsidRPr="004034B7">
        <w:rPr>
          <w:rFonts w:ascii="Times New Roman" w:hAnsi="Times New Roman" w:cs="Times New Roman"/>
          <w:i/>
          <w:iCs/>
          <w:color w:val="222222"/>
          <w:sz w:val="24"/>
          <w:szCs w:val="24"/>
        </w:rPr>
        <w:t>Asia</w:t>
      </w:r>
      <w:proofErr w:type="spellEnd"/>
      <w:r w:rsidRPr="004034B7">
        <w:rPr>
          <w:rFonts w:ascii="Times New Roman" w:hAnsi="Times New Roman" w:cs="Times New Roman"/>
          <w:i/>
          <w:iCs/>
          <w:color w:val="222222"/>
          <w:sz w:val="24"/>
          <w:szCs w:val="24"/>
        </w:rPr>
        <w:t xml:space="preserve">-Pacific </w:t>
      </w:r>
      <w:proofErr w:type="spellStart"/>
      <w:r w:rsidRPr="004034B7">
        <w:rPr>
          <w:rFonts w:ascii="Times New Roman" w:hAnsi="Times New Roman" w:cs="Times New Roman"/>
          <w:i/>
          <w:iCs/>
          <w:color w:val="222222"/>
          <w:sz w:val="24"/>
          <w:szCs w:val="24"/>
        </w:rPr>
        <w:t>Journal</w:t>
      </w:r>
      <w:proofErr w:type="spellEnd"/>
      <w:r w:rsidRPr="004034B7">
        <w:rPr>
          <w:rFonts w:ascii="Times New Roman" w:hAnsi="Times New Roman" w:cs="Times New Roman"/>
          <w:i/>
          <w:iCs/>
          <w:color w:val="222222"/>
          <w:sz w:val="24"/>
          <w:szCs w:val="24"/>
        </w:rPr>
        <w:t xml:space="preserve"> of Accounting &amp; </w:t>
      </w:r>
      <w:proofErr w:type="spellStart"/>
      <w:r w:rsidRPr="004034B7">
        <w:rPr>
          <w:rFonts w:ascii="Times New Roman" w:hAnsi="Times New Roman" w:cs="Times New Roman"/>
          <w:i/>
          <w:iCs/>
          <w:color w:val="222222"/>
          <w:sz w:val="24"/>
          <w:szCs w:val="24"/>
        </w:rPr>
        <w:t>Economics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, </w:t>
      </w:r>
      <w:r w:rsidRPr="004034B7">
        <w:rPr>
          <w:rFonts w:ascii="Times New Roman" w:hAnsi="Times New Roman" w:cs="Times New Roman"/>
          <w:i/>
          <w:iCs/>
          <w:color w:val="222222"/>
          <w:sz w:val="24"/>
          <w:szCs w:val="24"/>
        </w:rPr>
        <w:t>26</w:t>
      </w:r>
      <w:r w:rsidRPr="004034B7">
        <w:rPr>
          <w:rFonts w:ascii="Times New Roman" w:hAnsi="Times New Roman" w:cs="Times New Roman"/>
          <w:color w:val="222222"/>
          <w:sz w:val="24"/>
          <w:szCs w:val="24"/>
        </w:rPr>
        <w:t>(4), 478-488.</w:t>
      </w:r>
    </w:p>
    <w:p w14:paraId="1BC5E49F" w14:textId="77777777" w:rsidR="004034B7" w:rsidRPr="004034B7" w:rsidRDefault="004034B7" w:rsidP="004034B7">
      <w:pPr>
        <w:spacing w:before="100" w:after="100" w:line="240" w:lineRule="auto"/>
        <w:ind w:left="72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Kashtu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, B. A. B., Faisal, F., &amp; Tursoy, T. (2019). Nexus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between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 Financial Development,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Trade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Openness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Economic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Growth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: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 Case of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</w:rPr>
        <w:t>Malaysia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 xml:space="preserve">. </w:t>
      </w:r>
      <w:proofErr w:type="spellStart"/>
      <w:r w:rsidRPr="004034B7">
        <w:rPr>
          <w:rFonts w:ascii="Times New Roman" w:hAnsi="Times New Roman" w:cs="Times New Roman"/>
          <w:i/>
          <w:iCs/>
          <w:color w:val="222222"/>
          <w:sz w:val="24"/>
          <w:szCs w:val="24"/>
        </w:rPr>
        <w:t>Romanian</w:t>
      </w:r>
      <w:proofErr w:type="spellEnd"/>
      <w:r w:rsidRPr="004034B7">
        <w:rPr>
          <w:rFonts w:ascii="Times New Roman" w:hAnsi="Times New Roman" w:cs="Times New Roman"/>
          <w:i/>
          <w:iCs/>
          <w:color w:val="222222"/>
          <w:sz w:val="24"/>
          <w:szCs w:val="24"/>
        </w:rPr>
        <w:t xml:space="preserve"> Statistical </w:t>
      </w:r>
      <w:proofErr w:type="spellStart"/>
      <w:r w:rsidRPr="004034B7">
        <w:rPr>
          <w:rFonts w:ascii="Times New Roman" w:hAnsi="Times New Roman" w:cs="Times New Roman"/>
          <w:i/>
          <w:iCs/>
          <w:color w:val="222222"/>
          <w:sz w:val="24"/>
          <w:szCs w:val="24"/>
        </w:rPr>
        <w:t>Review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</w:rPr>
        <w:t>, (1).</w:t>
      </w:r>
      <w:r w:rsidRPr="004034B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proofErr w:type="gramStart"/>
      <w:r w:rsidRPr="004034B7">
        <w:rPr>
          <w:rFonts w:ascii="Times New Roman" w:eastAsia="Times New Roman" w:hAnsi="Times New Roman" w:cs="Times New Roman"/>
          <w:color w:val="222222"/>
          <w:sz w:val="24"/>
          <w:szCs w:val="24"/>
        </w:rPr>
        <w:t>pp</w:t>
      </w:r>
      <w:proofErr w:type="spellEnd"/>
      <w:proofErr w:type="gramEnd"/>
      <w:r w:rsidRPr="004034B7">
        <w:rPr>
          <w:rFonts w:ascii="Times New Roman" w:eastAsia="Times New Roman" w:hAnsi="Times New Roman" w:cs="Times New Roman"/>
          <w:color w:val="222222"/>
          <w:sz w:val="24"/>
          <w:szCs w:val="24"/>
        </w:rPr>
        <w:t>. 23-39.</w:t>
      </w:r>
    </w:p>
    <w:p w14:paraId="11E0795D" w14:textId="77777777" w:rsidR="00897EF0" w:rsidRPr="004034B7" w:rsidRDefault="00897EF0" w:rsidP="00897EF0">
      <w:pPr>
        <w:spacing w:before="100" w:beforeAutospacing="1" w:after="100" w:afterAutospacing="1"/>
        <w:ind w:left="720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>Türsoy, T., Faisal, F. (2018) “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Doe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Financial Depth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mpact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conom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Growt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in North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ypru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?”, Financia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nnovatio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4:12, pp.1-13.</w:t>
      </w:r>
    </w:p>
    <w:p w14:paraId="6B9C90D7" w14:textId="77777777" w:rsidR="00897EF0" w:rsidRPr="004034B7" w:rsidRDefault="00897EF0" w:rsidP="00897EF0">
      <w:pPr>
        <w:spacing w:before="100" w:beforeAutospacing="1" w:after="100" w:afterAutospacing="1"/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 w:rsidRPr="004034B7">
        <w:rPr>
          <w:rFonts w:ascii="Times New Roman" w:hAnsi="Times New Roman" w:cs="Times New Roman"/>
          <w:sz w:val="24"/>
          <w:szCs w:val="24"/>
        </w:rPr>
        <w:t>Ndlovu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B., Faisal, F.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Gunse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satoglu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N., Türsoy, T., (2018), “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mpact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Macroeconom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Variable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tock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turn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: A Case of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Johannesburg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tock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Exchange”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omania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Statistica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view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2/2018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p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. 87-104.</w:t>
      </w:r>
    </w:p>
    <w:p w14:paraId="706D80D0" w14:textId="77777777" w:rsidR="00897EF0" w:rsidRPr="004034B7" w:rsidRDefault="00897EF0" w:rsidP="00897EF0">
      <w:pPr>
        <w:spacing w:before="100" w:beforeAutospacing="1" w:after="100" w:afterAutospacing="1"/>
        <w:ind w:left="720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 xml:space="preserve">Faisal, F., Tursoy, T.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Berk, N., (2018), "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Linea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non-linea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mpact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Interne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usag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inancia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deepening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lectric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onsumptio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urke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mpirica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videnc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ombine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ointegratio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symmetr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ausal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est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”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nvironmenta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cienc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ollutio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. 25(12), 11536-11555.</w:t>
      </w:r>
    </w:p>
    <w:p w14:paraId="33F39D61" w14:textId="77777777" w:rsidR="00897EF0" w:rsidRPr="004034B7" w:rsidRDefault="00897EF0" w:rsidP="00897EF0">
      <w:pPr>
        <w:spacing w:before="100" w:beforeAutospacing="1" w:after="100" w:afterAutospacing="1"/>
        <w:ind w:left="720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 xml:space="preserve">Faisal, F., Tursoy, T.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Gunse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satoglu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N., &amp; Berk, N. (2018).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lectric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onsumptio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conom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growt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urbanisatio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rad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nexu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mpirica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videnc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cel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. 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conom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search-Ekonomska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straživanja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 31(1), 664-680.</w:t>
      </w:r>
    </w:p>
    <w:p w14:paraId="23E968C8" w14:textId="77777777" w:rsidR="00897EF0" w:rsidRPr="004034B7" w:rsidRDefault="00897EF0" w:rsidP="00897EF0">
      <w:pPr>
        <w:spacing w:before="100" w:beforeAutospacing="1" w:after="100" w:afterAutospacing="1"/>
        <w:ind w:left="720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lastRenderedPageBreak/>
        <w:t xml:space="preserve">Tursoy, T., &amp; Faisal, F. (2018).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mpact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gol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rud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oi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rice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tock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market i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urke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mpirica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vidence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ARD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ound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tes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ombine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ointegratio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. 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source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olic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. </w:t>
      </w:r>
      <w:hyperlink r:id="rId5" w:history="1">
        <w:r w:rsidRPr="004034B7">
          <w:rPr>
            <w:rStyle w:val="Hyperlink"/>
            <w:rFonts w:ascii="Times New Roman" w:hAnsi="Times New Roman" w:cs="Times New Roman"/>
            <w:sz w:val="24"/>
            <w:szCs w:val="24"/>
          </w:rPr>
          <w:t>Volume 55</w:t>
        </w:r>
      </w:hyperlink>
      <w:r w:rsidRPr="004034B7">
        <w:rPr>
          <w:rFonts w:ascii="Times New Roman" w:hAnsi="Times New Roman" w:cs="Times New Roman"/>
          <w:sz w:val="24"/>
          <w:szCs w:val="24"/>
        </w:rPr>
        <w:t>, 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Marc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2018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age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49-54.</w:t>
      </w:r>
    </w:p>
    <w:p w14:paraId="4C6592A1" w14:textId="77777777" w:rsidR="00897EF0" w:rsidRPr="004034B7" w:rsidRDefault="00897EF0" w:rsidP="00897EF0">
      <w:pPr>
        <w:spacing w:before="100" w:beforeAutospacing="1" w:after="100" w:afterAutospacing="1"/>
        <w:ind w:left="720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 xml:space="preserve">Faisal, F., Tursoy, T., &amp;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rcanta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O. (2017). “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lationship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nerg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onsumptio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conom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growt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videnc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no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-Granger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ausal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test.”, 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rocedia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ompute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cienc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 120, 671-675.</w:t>
      </w:r>
    </w:p>
    <w:p w14:paraId="6FB6F963" w14:textId="77777777" w:rsidR="00897EF0" w:rsidRPr="004034B7" w:rsidRDefault="00897EF0" w:rsidP="00897EF0">
      <w:pPr>
        <w:spacing w:before="100" w:beforeAutospacing="1" w:after="100" w:afterAutospacing="1"/>
        <w:ind w:left="720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>Türsoy, T. (2017), “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ausal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tock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rice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Exchange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ate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urke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mpirica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videnc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ARD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ound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Tes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ombine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ointegratio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pproac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”, Internationa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Financia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tudie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 2017, 5, 8.</w:t>
      </w:r>
    </w:p>
    <w:p w14:paraId="598A2F11" w14:textId="77777777" w:rsidR="00897EF0" w:rsidRPr="004034B7" w:rsidRDefault="00897EF0" w:rsidP="00897EF0">
      <w:pPr>
        <w:spacing w:before="100" w:beforeAutospacing="1" w:after="100" w:afterAutospacing="1"/>
        <w:ind w:left="720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 xml:space="preserve">Tursoy, T.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Faisal, F., (2017) “Re-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esting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inancia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ntegratio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tock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Marke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US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tock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Market: A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videnc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o-integratio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rro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orrectio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model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”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omania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Statistica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view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2(2017)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p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. 43-55.</w:t>
      </w:r>
    </w:p>
    <w:p w14:paraId="253C92CB" w14:textId="77777777" w:rsidR="00897EF0" w:rsidRPr="004034B7" w:rsidRDefault="00897EF0" w:rsidP="00897EF0">
      <w:pPr>
        <w:spacing w:before="100" w:beforeAutospacing="1" w:after="100" w:afterAutospacing="1"/>
        <w:ind w:left="720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>Türsoy, T., &amp; Faisal, F. (2017), “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Valid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F-H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Hypothesi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in Smal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solate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Island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conom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: An Application of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ombine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ointegratio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pproac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”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sia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-Pacific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Accounting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conomic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p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. 1-11.</w:t>
      </w:r>
    </w:p>
    <w:p w14:paraId="1FD833A4" w14:textId="77777777" w:rsidR="00897EF0" w:rsidRPr="004034B7" w:rsidRDefault="00897EF0" w:rsidP="00897EF0">
      <w:pPr>
        <w:spacing w:before="100" w:beforeAutospacing="1" w:after="100" w:afterAutospacing="1"/>
        <w:ind w:left="720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 xml:space="preserve">Faisal, F., Türsoy, T., &amp;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şatoğlu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N. G. (2017). Is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r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ausal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Financial Development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nerg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onsumptio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conom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Growt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in Pakistan?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videnc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ARD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ound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esting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pproac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Vecto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rro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orrectio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Model. Internationa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cologica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conomic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tatistic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™, 38(2), 33-48.</w:t>
      </w:r>
    </w:p>
    <w:p w14:paraId="4441CF67" w14:textId="77777777" w:rsidR="00897EF0" w:rsidRPr="004034B7" w:rsidRDefault="00897EF0" w:rsidP="00897EF0">
      <w:pPr>
        <w:spacing w:before="100" w:beforeAutospacing="1" w:after="100" w:afterAutospacing="1"/>
        <w:ind w:left="720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>Tursoy, T., &amp; Faisal, F. (2016). “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ausal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tock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ric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GDP i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urke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: An ARD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ound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esting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pproac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”.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omania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Statistica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view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64(4), 3-19. </w:t>
      </w:r>
    </w:p>
    <w:p w14:paraId="2BBE7E6E" w14:textId="77777777" w:rsidR="00897EF0" w:rsidRPr="004034B7" w:rsidRDefault="00897EF0" w:rsidP="00897EF0">
      <w:pPr>
        <w:spacing w:before="100" w:beforeAutospacing="1" w:after="100" w:afterAutospacing="1"/>
        <w:ind w:left="720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 xml:space="preserve">F., Tursoy, T.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Günse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şatoğlu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N., (2016), “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nerg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onsumptio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lectric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GDP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ausal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Case of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ussia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1990-2011”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rocedia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conomic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Finance 39: 653-659 · </w:t>
      </w:r>
    </w:p>
    <w:p w14:paraId="46051DE6" w14:textId="77777777" w:rsidR="00897EF0" w:rsidRPr="004034B7" w:rsidRDefault="00897EF0" w:rsidP="00897EF0">
      <w:pPr>
        <w:spacing w:before="100" w:beforeAutospacing="1" w:after="100" w:afterAutospacing="1"/>
        <w:ind w:left="720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 xml:space="preserve">F., Tursoy, T.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Günse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şatoğlu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N., (2016), “Do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aving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ncom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ffect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nerg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onsumptio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? A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videnc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G-7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ountrie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”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rocedia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conomic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Finance 39: 510-519 · </w:t>
      </w:r>
    </w:p>
    <w:p w14:paraId="4D58D586" w14:textId="77777777" w:rsidR="00897EF0" w:rsidRPr="004034B7" w:rsidRDefault="00897EF0" w:rsidP="00897EF0">
      <w:pPr>
        <w:spacing w:before="100" w:beforeAutospacing="1" w:after="100" w:afterAutospacing="1"/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urrenc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rise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Fundamentals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peculativ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ressur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: A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mpirica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Analysis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Nil Günse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şatoğlu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Husam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joub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frica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Business Management.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Vo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. 4(6)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p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. 972-978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Jun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2010</w:t>
      </w:r>
    </w:p>
    <w:p w14:paraId="64044EC4" w14:textId="77777777" w:rsidR="00897EF0" w:rsidRPr="004034B7" w:rsidRDefault="00897EF0" w:rsidP="00CA5642">
      <w:pPr>
        <w:spacing w:after="0" w:line="240" w:lineRule="auto"/>
        <w:ind w:left="708" w:firstLine="708"/>
        <w:rPr>
          <w:rFonts w:ascii="Times New Roman" w:hAnsi="Times New Roman" w:cs="Times New Roman"/>
          <w:sz w:val="24"/>
          <w:szCs w:val="24"/>
        </w:rPr>
      </w:pPr>
    </w:p>
    <w:p w14:paraId="144EB449" w14:textId="77777777" w:rsidR="00003BD3" w:rsidRPr="004034B7" w:rsidRDefault="00003BD3" w:rsidP="001D62E7">
      <w:pPr>
        <w:spacing w:after="0" w:line="240" w:lineRule="auto"/>
        <w:ind w:left="708" w:firstLine="708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>7.2</w:t>
      </w:r>
      <w:r w:rsidRPr="004034B7">
        <w:rPr>
          <w:rFonts w:ascii="Times New Roman" w:hAnsi="Times New Roman" w:cs="Times New Roman"/>
          <w:sz w:val="24"/>
          <w:szCs w:val="24"/>
        </w:rPr>
        <w:t>. Uluslararası diğer hakemli dergilerde yayınlanan makaleler</w:t>
      </w:r>
    </w:p>
    <w:p w14:paraId="2A670A65" w14:textId="77777777" w:rsidR="00897EF0" w:rsidRPr="004034B7" w:rsidRDefault="00897EF0" w:rsidP="00897EF0">
      <w:pPr>
        <w:spacing w:before="100" w:beforeAutospacing="1" w:after="100" w:afterAutospacing="1"/>
        <w:ind w:left="720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lastRenderedPageBreak/>
        <w:t xml:space="preserve">Faisal, F., Türsoy, T.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Günse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şatoğlu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N., (2017) “Is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xport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-Led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Growt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Hypothesi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xist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audi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rabia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?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videnc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an ARD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ound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esting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pproac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”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sia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conom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Modeling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5(1), 110-117.</w:t>
      </w:r>
    </w:p>
    <w:p w14:paraId="4E068F2B" w14:textId="77777777" w:rsidR="00897EF0" w:rsidRPr="004034B7" w:rsidRDefault="00897EF0" w:rsidP="00897EF0">
      <w:pPr>
        <w:spacing w:before="100" w:beforeAutospacing="1" w:after="100" w:afterAutospacing="1"/>
        <w:ind w:left="720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 xml:space="preserve">Faisal, F.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Muhama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P. M., Tursoy, T., (2016), “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mpact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conom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Growt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oreig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Direc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nvestment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Financial Development o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tock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rice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hina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mpirica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videnc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Time Series Analysis”, Internationa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conomic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Financia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ssue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6(4)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p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. 1998-2006.</w:t>
      </w:r>
    </w:p>
    <w:p w14:paraId="6CAF5396" w14:textId="77777777" w:rsidR="00897EF0" w:rsidRPr="004034B7" w:rsidRDefault="00897EF0" w:rsidP="00897EF0">
      <w:pPr>
        <w:spacing w:before="100" w:beforeAutospacing="1" w:after="100" w:afterAutospacing="1"/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lrub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A. A., Tursoy, T.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joub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H., (2016), “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xploring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Long-ru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hort-ru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lationship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Macroeconom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Variable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tock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rice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during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structuring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erio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Doe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i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Matte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Market?”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Financia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tudie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Volume 2016 (2016)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rticl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ID 917071.</w:t>
      </w:r>
    </w:p>
    <w:p w14:paraId="1D26A212" w14:textId="77777777" w:rsidR="00897EF0" w:rsidRPr="004034B7" w:rsidRDefault="00897EF0" w:rsidP="00897EF0">
      <w:pPr>
        <w:spacing w:before="100" w:beforeAutospacing="1" w:after="100" w:afterAutospacing="1"/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ffect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Macroeconom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actor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tock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turn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tock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Market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Nil Günse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şatoğlu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Husam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joub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tudie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conomic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Finance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Vo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. 26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ssu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1, 2009, 36-45. </w:t>
      </w:r>
    </w:p>
    <w:p w14:paraId="6E245AB0" w14:textId="77777777" w:rsidR="00897EF0" w:rsidRPr="004034B7" w:rsidRDefault="00897EF0" w:rsidP="00897EF0">
      <w:pPr>
        <w:spacing w:before="100" w:beforeAutospacing="1" w:after="100" w:afterAutospacing="1"/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 w:rsidRPr="004034B7">
        <w:rPr>
          <w:rFonts w:ascii="Times New Roman" w:hAnsi="Times New Roman" w:cs="Times New Roman"/>
          <w:sz w:val="24"/>
          <w:szCs w:val="24"/>
        </w:rPr>
        <w:t>Macroeconom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actor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AP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tock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Market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Nil Günse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şatoğlu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Husam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joub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Internationa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Finance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conomic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ssu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22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Decembe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2008, 49-57. </w:t>
      </w:r>
    </w:p>
    <w:p w14:paraId="03B7FD17" w14:textId="77777777" w:rsidR="00897EF0" w:rsidRPr="004034B7" w:rsidRDefault="00897EF0" w:rsidP="00897E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475053E" w14:textId="77777777" w:rsidR="001D62E7" w:rsidRPr="004034B7" w:rsidRDefault="00003BD3" w:rsidP="00CA5642">
      <w:pPr>
        <w:spacing w:after="0" w:line="240" w:lineRule="auto"/>
        <w:ind w:left="708" w:firstLine="708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 xml:space="preserve">7.3. </w:t>
      </w:r>
      <w:r w:rsidRPr="004034B7">
        <w:rPr>
          <w:rFonts w:ascii="Times New Roman" w:hAnsi="Times New Roman" w:cs="Times New Roman"/>
          <w:sz w:val="24"/>
          <w:szCs w:val="24"/>
        </w:rPr>
        <w:t>Uluslararası bilimsel toplantılarda sunulan ve bildiri kitabında</w:t>
      </w:r>
      <w:r w:rsidR="00CA5642" w:rsidRPr="004034B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D62E7" w:rsidRPr="004034B7">
        <w:rPr>
          <w:rFonts w:ascii="Times New Roman" w:hAnsi="Times New Roman" w:cs="Times New Roman"/>
          <w:sz w:val="24"/>
          <w:szCs w:val="24"/>
        </w:rPr>
        <w:t>basılan bildiriler</w:t>
      </w:r>
    </w:p>
    <w:p w14:paraId="5856E39A" w14:textId="77777777" w:rsidR="00897EF0" w:rsidRPr="004034B7" w:rsidRDefault="00897EF0" w:rsidP="00897EF0">
      <w:pPr>
        <w:spacing w:before="100" w:beforeAutospacing="1" w:after="100" w:afterAutospacing="1"/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 w:rsidRPr="004034B7">
        <w:rPr>
          <w:rFonts w:ascii="Times New Roman" w:hAnsi="Times New Roman" w:cs="Times New Roman"/>
          <w:sz w:val="24"/>
          <w:szCs w:val="24"/>
        </w:rPr>
        <w:t>Dynam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mpact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Financia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Deepening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Urbanizatio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Growt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urkey’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CO2 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mission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videnc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ombin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ointegratio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symmetr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ausal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Test. Faisa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aisa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Turgut Türsoy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Muhama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hahbaz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Nesri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Özataç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1st International Conference o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nerg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Finance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Macroeconom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(ICEFM)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organise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Montpellier Business School, Montpellier, France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during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Novembe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22-24, 2017. </w:t>
      </w:r>
    </w:p>
    <w:p w14:paraId="1866811C" w14:textId="77777777" w:rsidR="00897EF0" w:rsidRPr="004034B7" w:rsidRDefault="00897EF0" w:rsidP="00897EF0">
      <w:pPr>
        <w:spacing w:before="100" w:beforeAutospacing="1" w:after="100" w:afterAutospacing="1"/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mpact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nerg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onsumptio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conom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growt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. A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mpirica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videnc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non-grange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ausal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Faisa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aisa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Özlem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rcanta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9th International Conference o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or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Application of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oft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Computing, Computing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Word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erceptio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ICSCCW 2017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ugust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22-23, 2017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udapest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Hungar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F73D3CF" w14:textId="77777777" w:rsidR="00897EF0" w:rsidRPr="004034B7" w:rsidRDefault="00897EF0" w:rsidP="00897EF0">
      <w:pPr>
        <w:spacing w:before="100" w:beforeAutospacing="1" w:after="100" w:afterAutospacing="1"/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esting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xport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-led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growt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audi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rabia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: An ARD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ou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esting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pproac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Faisa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Nil Günse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şatoğlu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5th World Conference on Business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conomic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Management, May 12-14, 2016, Antalya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urke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.</w:t>
      </w:r>
    </w:p>
    <w:p w14:paraId="09916E5D" w14:textId="77777777" w:rsidR="00897EF0" w:rsidRPr="004034B7" w:rsidRDefault="00897EF0" w:rsidP="00897EF0">
      <w:pPr>
        <w:spacing w:before="100" w:beforeAutospacing="1" w:after="100" w:afterAutospacing="1"/>
        <w:ind w:left="720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 xml:space="preserve">Do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aving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ncom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ffect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nerg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onsumptio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? A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videnc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G-7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ountrie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Faisa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Nil Günse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şatoğlu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3rd Global Conference on Business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conomic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Managemen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ourism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26-28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Novembe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2015, Rome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tal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.</w:t>
      </w:r>
    </w:p>
    <w:p w14:paraId="2B43A82C" w14:textId="77777777" w:rsidR="00897EF0" w:rsidRPr="004034B7" w:rsidRDefault="00897EF0" w:rsidP="00897EF0">
      <w:pPr>
        <w:spacing w:before="100" w:beforeAutospacing="1" w:after="100" w:afterAutospacing="1"/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 w:rsidRPr="004034B7">
        <w:rPr>
          <w:rFonts w:ascii="Times New Roman" w:hAnsi="Times New Roman" w:cs="Times New Roman"/>
          <w:sz w:val="24"/>
          <w:szCs w:val="24"/>
        </w:rPr>
        <w:lastRenderedPageBreak/>
        <w:t>Energ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onsumptio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lectric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GDP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ausalit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as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ussia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1990-2011, Faisa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Nil Günse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şatoğlu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3rd Global Conference on Business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conomic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Managemen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ourism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26-28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Novembe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2015, Rome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tal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.</w:t>
      </w:r>
    </w:p>
    <w:p w14:paraId="5D977746" w14:textId="77777777" w:rsidR="00897EF0" w:rsidRPr="004034B7" w:rsidRDefault="00897EF0" w:rsidP="00897EF0">
      <w:pPr>
        <w:spacing w:before="100" w:beforeAutospacing="1" w:after="100" w:afterAutospacing="1"/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 w:rsidRPr="004034B7">
        <w:rPr>
          <w:rFonts w:ascii="Times New Roman" w:hAnsi="Times New Roman" w:cs="Times New Roman"/>
          <w:sz w:val="24"/>
          <w:szCs w:val="24"/>
        </w:rPr>
        <w:t>Doe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tock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Marke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onverg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t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quilibrium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fte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structuring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4034B7">
        <w:rPr>
          <w:rFonts w:ascii="Times New Roman" w:hAnsi="Times New Roman" w:cs="Times New Roman"/>
          <w:sz w:val="24"/>
          <w:szCs w:val="24"/>
        </w:rPr>
        <w:t>Perio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?,</w:t>
      </w:r>
      <w:proofErr w:type="gram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hma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bualrub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Husam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joub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25th IBIMA Conference at Amsterdam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Netherland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, May 7-8 2015. </w:t>
      </w:r>
    </w:p>
    <w:p w14:paraId="16C7A9B9" w14:textId="77777777" w:rsidR="00897EF0" w:rsidRPr="004034B7" w:rsidRDefault="00897EF0" w:rsidP="00897EF0">
      <w:pPr>
        <w:spacing w:before="100" w:beforeAutospacing="1" w:after="100" w:afterAutospacing="1"/>
        <w:ind w:left="720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 xml:space="preserve">KKTC’deki yatırımlarda kamu ve finans sektörlerinin değerlendirilmesi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ehima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mine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International Conference o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conomic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conom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ssociation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Ankara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eptembe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11-13, 2006. </w:t>
      </w:r>
    </w:p>
    <w:p w14:paraId="04C6EA43" w14:textId="77777777" w:rsidR="00897EF0" w:rsidRPr="004034B7" w:rsidRDefault="00897EF0" w:rsidP="00897E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15CDD3" w14:textId="77777777" w:rsidR="00003BD3" w:rsidRPr="004034B7" w:rsidRDefault="00003BD3" w:rsidP="001D62E7">
      <w:pPr>
        <w:spacing w:after="0" w:line="240" w:lineRule="auto"/>
        <w:ind w:left="708" w:firstLine="708"/>
        <w:rPr>
          <w:rFonts w:ascii="Times New Roman" w:hAnsi="Times New Roman" w:cs="Times New Roman"/>
          <w:b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 xml:space="preserve">7.4. </w:t>
      </w:r>
      <w:r w:rsidRPr="004034B7">
        <w:rPr>
          <w:rFonts w:ascii="Times New Roman" w:hAnsi="Times New Roman" w:cs="Times New Roman"/>
          <w:sz w:val="24"/>
          <w:szCs w:val="24"/>
        </w:rPr>
        <w:t>Yazılan uluslararası kitaplar veya kitaplarda bölümler</w:t>
      </w:r>
      <w:r w:rsidRPr="004034B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5860E6B" w14:textId="77777777" w:rsidR="00897EF0" w:rsidRPr="004034B7" w:rsidRDefault="00897EF0" w:rsidP="00897EF0">
      <w:pPr>
        <w:spacing w:after="0" w:line="240" w:lineRule="auto"/>
        <w:ind w:left="708"/>
        <w:outlineLvl w:val="1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 xml:space="preserve">Financia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erformanc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ank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in Pakistan: A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omparativ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ubl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rivat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ecto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ank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Faisa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he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Nil Günsel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Reşatoğlu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LAP LAMBER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cadem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Publishing, Germany, 2016.</w:t>
      </w:r>
    </w:p>
    <w:p w14:paraId="02E3CE88" w14:textId="77777777" w:rsidR="00897EF0" w:rsidRPr="004034B7" w:rsidRDefault="00897EF0" w:rsidP="00897EF0">
      <w:pPr>
        <w:spacing w:after="0" w:line="240" w:lineRule="auto"/>
        <w:ind w:left="708"/>
        <w:outlineLvl w:val="1"/>
        <w:rPr>
          <w:rFonts w:ascii="Times New Roman" w:hAnsi="Times New Roman" w:cs="Times New Roman"/>
          <w:color w:val="949494"/>
          <w:spacing w:val="-60"/>
          <w:sz w:val="24"/>
          <w:szCs w:val="24"/>
        </w:rPr>
      </w:pPr>
    </w:p>
    <w:p w14:paraId="7876D899" w14:textId="77777777" w:rsidR="00897EF0" w:rsidRPr="004034B7" w:rsidRDefault="00897EF0" w:rsidP="00897EF0">
      <w:pPr>
        <w:spacing w:after="0" w:line="240" w:lineRule="auto"/>
        <w:ind w:left="708"/>
        <w:outlineLvl w:val="1"/>
        <w:rPr>
          <w:rFonts w:ascii="Times New Roman" w:hAnsi="Times New Roman" w:cs="Times New Roman"/>
          <w:color w:val="949494"/>
          <w:spacing w:val="-60"/>
          <w:sz w:val="24"/>
          <w:szCs w:val="24"/>
        </w:rPr>
      </w:pPr>
      <w:proofErr w:type="spellStart"/>
      <w:r w:rsidRPr="004034B7">
        <w:rPr>
          <w:rFonts w:ascii="Times New Roman" w:hAnsi="Times New Roman" w:cs="Times New Roman"/>
          <w:sz w:val="24"/>
          <w:szCs w:val="24"/>
        </w:rPr>
        <w:t>Macroeconomic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anking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ecto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: A Time Series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pproac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LAP LAMBER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cadem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Publishing, Germany, 2015</w:t>
      </w:r>
      <w:r w:rsidRPr="004034B7">
        <w:rPr>
          <w:rFonts w:ascii="Times New Roman" w:hAnsi="Times New Roman" w:cs="Times New Roman"/>
          <w:color w:val="949494"/>
          <w:sz w:val="24"/>
          <w:szCs w:val="24"/>
        </w:rPr>
        <w:t>.</w:t>
      </w:r>
    </w:p>
    <w:p w14:paraId="02605156" w14:textId="77777777" w:rsidR="00897EF0" w:rsidRPr="004034B7" w:rsidRDefault="00897EF0" w:rsidP="00897EF0">
      <w:pPr>
        <w:spacing w:after="0" w:line="240" w:lineRule="auto"/>
        <w:ind w:left="708"/>
        <w:outlineLvl w:val="1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</w:p>
    <w:p w14:paraId="441CFC13" w14:textId="77777777" w:rsidR="00897EF0" w:rsidRPr="004034B7" w:rsidRDefault="00897EF0" w:rsidP="00897EF0">
      <w:pPr>
        <w:spacing w:after="0" w:line="240" w:lineRule="auto"/>
        <w:ind w:left="708"/>
        <w:outlineLvl w:val="1"/>
        <w:rPr>
          <w:rStyle w:val="Hyperlink"/>
          <w:rFonts w:ascii="Times New Roman" w:hAnsi="Times New Roman" w:cs="Times New Roman"/>
          <w:sz w:val="24"/>
          <w:szCs w:val="24"/>
        </w:rPr>
      </w:pPr>
      <w:proofErr w:type="spellStart"/>
      <w:r w:rsidRPr="004034B7">
        <w:rPr>
          <w:rFonts w:ascii="Times New Roman" w:hAnsi="Times New Roman" w:cs="Times New Roman"/>
          <w:sz w:val="24"/>
          <w:szCs w:val="24"/>
        </w:rPr>
        <w:t>Macroeconom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Variable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tock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Market: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videnc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urke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: Using Time Series Analysis, LAP LAMBER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cadem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Publishing, Germany, 2014.</w:t>
      </w:r>
    </w:p>
    <w:p w14:paraId="26FF48B6" w14:textId="77777777" w:rsidR="00897EF0" w:rsidRPr="004034B7" w:rsidRDefault="00897EF0" w:rsidP="00897EF0">
      <w:pPr>
        <w:spacing w:after="0" w:line="285" w:lineRule="atLeast"/>
        <w:rPr>
          <w:rFonts w:ascii="Times New Roman" w:hAnsi="Times New Roman" w:cs="Times New Roman"/>
          <w:sz w:val="24"/>
          <w:szCs w:val="24"/>
        </w:rPr>
      </w:pPr>
    </w:p>
    <w:p w14:paraId="2A953680" w14:textId="77777777" w:rsidR="00897EF0" w:rsidRPr="004034B7" w:rsidRDefault="00897EF0" w:rsidP="00897EF0">
      <w:pPr>
        <w:spacing w:after="0" w:line="285" w:lineRule="atLeast"/>
        <w:ind w:left="705"/>
        <w:rPr>
          <w:rFonts w:ascii="Times New Roman" w:hAnsi="Times New Roman" w:cs="Times New Roman"/>
          <w:sz w:val="24"/>
          <w:szCs w:val="24"/>
        </w:rPr>
      </w:pPr>
      <w:proofErr w:type="spellStart"/>
      <w:r w:rsidRPr="004034B7">
        <w:rPr>
          <w:rFonts w:ascii="Times New Roman" w:hAnsi="Times New Roman" w:cs="Times New Roman"/>
          <w:sz w:val="24"/>
          <w:szCs w:val="24"/>
        </w:rPr>
        <w:t>Macroeconom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actor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tock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Return: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videnc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tock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Exchange “ISE”, LAP LAMBERT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cadem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Publishing, Germany, 2012.</w:t>
      </w:r>
    </w:p>
    <w:p w14:paraId="395891CF" w14:textId="77777777" w:rsidR="00897EF0" w:rsidRPr="004034B7" w:rsidRDefault="00897EF0" w:rsidP="00897EF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5DE8CB7" w14:textId="77777777" w:rsidR="00FE17D0" w:rsidRPr="004034B7" w:rsidRDefault="00FE17D0" w:rsidP="00897EF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5C90C25" w14:textId="77777777" w:rsidR="00FE17D0" w:rsidRPr="004034B7" w:rsidRDefault="00FE17D0" w:rsidP="00897EF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CE39BBD" w14:textId="77777777" w:rsidR="00FE17D0" w:rsidRPr="004034B7" w:rsidRDefault="00FE17D0" w:rsidP="00897EF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2DA999F" w14:textId="77777777" w:rsidR="00FE17D0" w:rsidRPr="004034B7" w:rsidRDefault="00FE17D0" w:rsidP="00897EF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7443B2F" w14:textId="77777777" w:rsidR="00003BD3" w:rsidRPr="004034B7" w:rsidRDefault="00003BD3" w:rsidP="001D62E7">
      <w:pPr>
        <w:spacing w:after="0" w:line="240" w:lineRule="auto"/>
        <w:ind w:left="708" w:firstLine="708"/>
        <w:rPr>
          <w:rFonts w:ascii="Times New Roman" w:hAnsi="Times New Roman" w:cs="Times New Roman"/>
          <w:b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 xml:space="preserve">7.5. </w:t>
      </w:r>
      <w:r w:rsidRPr="004034B7">
        <w:rPr>
          <w:rFonts w:ascii="Times New Roman" w:hAnsi="Times New Roman" w:cs="Times New Roman"/>
          <w:sz w:val="24"/>
          <w:szCs w:val="24"/>
        </w:rPr>
        <w:t>Ulusal hakemli dergilerde yayınlanan makaleler</w:t>
      </w:r>
      <w:r w:rsidRPr="004034B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F9F4C6B" w14:textId="77777777" w:rsidR="00897EF0" w:rsidRPr="004034B7" w:rsidRDefault="00897EF0" w:rsidP="00897EF0">
      <w:pPr>
        <w:spacing w:before="100" w:beforeAutospacing="1" w:after="100" w:afterAutospacing="1"/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wwa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T. A.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Türsoy, T., (2016), “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ffect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Macroeconom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Variable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anking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ector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Index: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videnc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tock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Market”, NEU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ocia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cienc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Vo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. 9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ssu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1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p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>. 168-190.</w:t>
      </w:r>
    </w:p>
    <w:p w14:paraId="2D43969D" w14:textId="77777777" w:rsidR="00897EF0" w:rsidRPr="004034B7" w:rsidRDefault="00897EF0" w:rsidP="00897EF0">
      <w:pPr>
        <w:tabs>
          <w:tab w:val="num" w:pos="360"/>
        </w:tabs>
        <w:spacing w:before="120" w:after="120"/>
        <w:ind w:left="708" w:hanging="360"/>
        <w:jc w:val="both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ab/>
      </w:r>
      <w:r w:rsidRPr="004034B7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Forecasting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Economic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Growth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Rate: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Case of North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Cypru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ocia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Science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Vol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. 6, </w:t>
      </w:r>
      <w:r w:rsidRPr="004034B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ssue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1,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p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193-207, April 2013 </w:t>
      </w:r>
    </w:p>
    <w:p w14:paraId="14F5D489" w14:textId="77777777" w:rsidR="00897EF0" w:rsidRPr="004034B7" w:rsidRDefault="00897EF0" w:rsidP="00897EF0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>Sermaye Hesabı Liberalizasyonu: Teorik Bir İnceleme, Doğuş Üniversitesi Dergisi, 9 (2) 2008, 217-231.</w:t>
      </w:r>
    </w:p>
    <w:p w14:paraId="35E75AE5" w14:textId="77777777" w:rsidR="00897EF0" w:rsidRPr="004034B7" w:rsidRDefault="00897EF0" w:rsidP="00897EF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796D5D7" w14:textId="77777777" w:rsidR="00003BD3" w:rsidRPr="004034B7" w:rsidRDefault="00003BD3" w:rsidP="001D62E7">
      <w:pPr>
        <w:spacing w:after="0" w:line="240" w:lineRule="auto"/>
        <w:ind w:left="708" w:firstLine="708"/>
        <w:rPr>
          <w:rFonts w:ascii="Times New Roman" w:hAnsi="Times New Roman" w:cs="Times New Roman"/>
          <w:b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 xml:space="preserve">7.6. </w:t>
      </w:r>
      <w:r w:rsidRPr="004034B7">
        <w:rPr>
          <w:rFonts w:ascii="Times New Roman" w:hAnsi="Times New Roman" w:cs="Times New Roman"/>
          <w:sz w:val="24"/>
          <w:szCs w:val="24"/>
        </w:rPr>
        <w:t>Ulusal bilimsel toplantılarda sunulan ve bildiri kitabında basılan bildiriler</w:t>
      </w:r>
      <w:r w:rsidRPr="004034B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09659FE" w14:textId="77777777" w:rsidR="00003BD3" w:rsidRPr="004034B7" w:rsidRDefault="00003BD3" w:rsidP="001D62E7">
      <w:pPr>
        <w:spacing w:after="0" w:line="240" w:lineRule="auto"/>
        <w:ind w:left="708" w:firstLine="708"/>
        <w:rPr>
          <w:rFonts w:ascii="Times New Roman" w:hAnsi="Times New Roman" w:cs="Times New Roman"/>
          <w:b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 xml:space="preserve">7.7. </w:t>
      </w:r>
      <w:r w:rsidRPr="004034B7">
        <w:rPr>
          <w:rFonts w:ascii="Times New Roman" w:hAnsi="Times New Roman" w:cs="Times New Roman"/>
          <w:sz w:val="24"/>
          <w:szCs w:val="24"/>
        </w:rPr>
        <w:t>Diğer yayınlar</w:t>
      </w:r>
      <w:r w:rsidRPr="004034B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3074AA6" w14:textId="77777777" w:rsidR="00897EF0" w:rsidRPr="004034B7" w:rsidRDefault="00897EF0" w:rsidP="00897EF0">
      <w:pPr>
        <w:spacing w:before="100" w:after="100"/>
        <w:ind w:left="705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 xml:space="preserve">Tursoy, T., Faisal, F., Berk, N., &amp;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ahbaz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 (2018). How do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ock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ices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d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Metal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ices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ntribute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o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conomic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ctivity in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urkey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?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mportance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f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inear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d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on-linear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RDL. MPRA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per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No. 88899</w:t>
      </w:r>
      <w:r w:rsidRPr="004034B7">
        <w:rPr>
          <w:rFonts w:ascii="Times New Roman" w:hAnsi="Times New Roman" w:cs="Times New Roman"/>
          <w:color w:val="808080"/>
          <w:sz w:val="24"/>
          <w:szCs w:val="24"/>
          <w:lang w:val="en-US"/>
        </w:rPr>
        <w:t>,</w:t>
      </w:r>
    </w:p>
    <w:p w14:paraId="29C7B94B" w14:textId="77777777" w:rsidR="00897EF0" w:rsidRPr="004034B7" w:rsidRDefault="00897EF0" w:rsidP="00897EF0">
      <w:pPr>
        <w:spacing w:before="100" w:after="1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6E1C36CE" w14:textId="77777777" w:rsidR="00897EF0" w:rsidRPr="004034B7" w:rsidRDefault="00897EF0" w:rsidP="00897EF0">
      <w:pPr>
        <w:spacing w:before="100" w:after="100"/>
        <w:ind w:left="705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ursoy, T. (2018).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ynamic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lationship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tween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inancial Development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d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nergy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mand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 North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yprus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: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vidence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rom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RDL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ounds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d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mbine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integration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ests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MPRA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per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No. </w:t>
      </w:r>
      <w:r w:rsidRPr="004034B7">
        <w:rPr>
          <w:rFonts w:ascii="Times New Roman" w:hAnsi="Times New Roman" w:cs="Times New Roman"/>
          <w:sz w:val="24"/>
          <w:szCs w:val="24"/>
        </w:rPr>
        <w:t xml:space="preserve"> 88324.</w:t>
      </w:r>
    </w:p>
    <w:p w14:paraId="4B6F5E64" w14:textId="77777777" w:rsidR="00897EF0" w:rsidRPr="004034B7" w:rsidRDefault="00897EF0" w:rsidP="00897EF0">
      <w:pPr>
        <w:spacing w:before="100" w:after="100"/>
        <w:jc w:val="both"/>
        <w:rPr>
          <w:rStyle w:val="personnam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0A850F5A" w14:textId="77777777" w:rsidR="00897EF0" w:rsidRPr="004034B7" w:rsidRDefault="00897EF0" w:rsidP="00897EF0">
      <w:pPr>
        <w:spacing w:before="100" w:after="100"/>
        <w:ind w:left="705"/>
        <w:jc w:val="both"/>
        <w:rPr>
          <w:rFonts w:ascii="Times New Roman" w:hAnsi="Times New Roman" w:cs="Times New Roman"/>
          <w:i/>
          <w:sz w:val="24"/>
          <w:szCs w:val="24"/>
        </w:rPr>
      </w:pPr>
      <w:r w:rsidRPr="004034B7">
        <w:rPr>
          <w:rStyle w:val="personnam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ursoy, T.</w:t>
      </w:r>
      <w:r w:rsidRPr="004034B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(2018),</w:t>
      </w:r>
      <w:r w:rsidRPr="004034B7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 “</w:t>
      </w:r>
      <w:proofErr w:type="spellStart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</w:t>
      </w:r>
      <w:proofErr w:type="spellEnd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oles</w:t>
      </w:r>
      <w:proofErr w:type="spellEnd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f </w:t>
      </w:r>
      <w:proofErr w:type="spellStart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</w:t>
      </w:r>
      <w:proofErr w:type="spellEnd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ublic</w:t>
      </w:r>
      <w:proofErr w:type="spellEnd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ector</w:t>
      </w:r>
      <w:proofErr w:type="spellEnd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d</w:t>
      </w:r>
      <w:proofErr w:type="spellEnd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</w:t>
      </w:r>
      <w:proofErr w:type="spellEnd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ivate</w:t>
      </w:r>
      <w:proofErr w:type="spellEnd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ector</w:t>
      </w:r>
      <w:proofErr w:type="spellEnd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 </w:t>
      </w:r>
      <w:proofErr w:type="spellStart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</w:t>
      </w:r>
      <w:proofErr w:type="spellEnd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conomy</w:t>
      </w:r>
      <w:proofErr w:type="spellEnd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f North </w:t>
      </w:r>
      <w:proofErr w:type="spellStart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yprus</w:t>
      </w:r>
      <w:proofErr w:type="spellEnd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: </w:t>
      </w:r>
      <w:proofErr w:type="spellStart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mpirical</w:t>
      </w:r>
      <w:proofErr w:type="spellEnd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vidence</w:t>
      </w:r>
      <w:proofErr w:type="spellEnd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rom</w:t>
      </w:r>
      <w:proofErr w:type="spellEnd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Markov </w:t>
      </w:r>
      <w:proofErr w:type="spellStart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witching</w:t>
      </w:r>
      <w:proofErr w:type="spellEnd"/>
      <w:r w:rsidRPr="004034B7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”, </w:t>
      </w:r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PRA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per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No. </w:t>
      </w:r>
      <w:r w:rsidRPr="004034B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87729.</w:t>
      </w:r>
    </w:p>
    <w:p w14:paraId="2DAAAE30" w14:textId="77777777" w:rsidR="00897EF0" w:rsidRPr="004034B7" w:rsidRDefault="00897EF0" w:rsidP="00897EF0">
      <w:pPr>
        <w:spacing w:before="100" w:after="100"/>
        <w:jc w:val="both"/>
        <w:rPr>
          <w:rFonts w:ascii="Times New Roman" w:hAnsi="Times New Roman" w:cs="Times New Roman"/>
          <w:sz w:val="24"/>
          <w:szCs w:val="24"/>
        </w:rPr>
      </w:pPr>
    </w:p>
    <w:p w14:paraId="07E92DA6" w14:textId="77777777" w:rsidR="00897EF0" w:rsidRPr="004034B7" w:rsidRDefault="00897EF0" w:rsidP="00897EF0">
      <w:pPr>
        <w:spacing w:before="100" w:after="100"/>
        <w:ind w:left="705"/>
        <w:jc w:val="both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 xml:space="preserve">Tursoy, T. (2018), "Risk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management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process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banking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sz w:val="24"/>
          <w:szCs w:val="24"/>
        </w:rPr>
        <w:t>industry</w:t>
      </w:r>
      <w:proofErr w:type="spellEnd"/>
      <w:r w:rsidRPr="004034B7">
        <w:rPr>
          <w:rFonts w:ascii="Times New Roman" w:hAnsi="Times New Roman" w:cs="Times New Roman"/>
          <w:sz w:val="24"/>
          <w:szCs w:val="24"/>
        </w:rPr>
        <w:t xml:space="preserve">", </w:t>
      </w:r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PRA </w:t>
      </w:r>
      <w:proofErr w:type="spellStart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per</w:t>
      </w:r>
      <w:proofErr w:type="spellEnd"/>
      <w:r w:rsidRPr="004034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No. </w:t>
      </w:r>
      <w:r w:rsidRPr="004034B7">
        <w:rPr>
          <w:rFonts w:ascii="Times New Roman" w:hAnsi="Times New Roman" w:cs="Times New Roman"/>
          <w:sz w:val="24"/>
          <w:szCs w:val="24"/>
        </w:rPr>
        <w:t>86427.</w:t>
      </w:r>
    </w:p>
    <w:p w14:paraId="1788F45A" w14:textId="77777777" w:rsidR="00897EF0" w:rsidRPr="004034B7" w:rsidRDefault="00897EF0" w:rsidP="00897EF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12D943" w14:textId="77777777" w:rsidR="00003BD3" w:rsidRPr="004034B7" w:rsidRDefault="00003BD3" w:rsidP="00CA564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>8.</w:t>
      </w:r>
      <w:r w:rsidRPr="004034B7">
        <w:rPr>
          <w:rFonts w:ascii="Times New Roman" w:hAnsi="Times New Roman" w:cs="Times New Roman"/>
          <w:b/>
          <w:sz w:val="24"/>
          <w:szCs w:val="24"/>
        </w:rPr>
        <w:tab/>
        <w:t xml:space="preserve">Projeler </w:t>
      </w:r>
    </w:p>
    <w:p w14:paraId="7A25E4DC" w14:textId="77777777" w:rsidR="00897EF0" w:rsidRPr="004034B7" w:rsidRDefault="00897EF0" w:rsidP="00897EF0">
      <w:pPr>
        <w:autoSpaceDE w:val="0"/>
        <w:autoSpaceDN w:val="0"/>
        <w:adjustRightInd w:val="0"/>
        <w:spacing w:after="0"/>
        <w:ind w:left="360" w:hanging="360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ab/>
      </w:r>
    </w:p>
    <w:p w14:paraId="1AC9C023" w14:textId="77777777" w:rsidR="00897EF0" w:rsidRPr="004034B7" w:rsidRDefault="00FE17D0" w:rsidP="00897EF0">
      <w:pPr>
        <w:pStyle w:val="ListParagraph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034B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BAP: </w:t>
      </w:r>
      <w:proofErr w:type="spellStart"/>
      <w:r w:rsidRPr="004034B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Yakın</w:t>
      </w:r>
      <w:proofErr w:type="spellEnd"/>
      <w:r w:rsidRPr="004034B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oğu </w:t>
      </w:r>
      <w:proofErr w:type="spellStart"/>
      <w:r w:rsidRPr="004034B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Üniversitesi</w:t>
      </w:r>
      <w:proofErr w:type="spellEnd"/>
      <w:r w:rsidRPr="004034B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oje</w:t>
      </w:r>
      <w:proofErr w:type="spellEnd"/>
      <w:r w:rsidRPr="004034B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o.</w:t>
      </w:r>
      <w:r w:rsidRPr="004034B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897EF0" w:rsidRPr="004034B7">
        <w:rPr>
          <w:rFonts w:ascii="Times New Roman" w:hAnsi="Times New Roman" w:cs="Times New Roman"/>
          <w:color w:val="000000" w:themeColor="text1"/>
          <w:sz w:val="24"/>
          <w:szCs w:val="24"/>
        </w:rPr>
        <w:t>SOS-2017-</w:t>
      </w:r>
      <w:r w:rsidRPr="004034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-009, </w:t>
      </w:r>
      <w:proofErr w:type="spellStart"/>
      <w:r w:rsidRPr="004034B7">
        <w:rPr>
          <w:rFonts w:ascii="Times New Roman" w:hAnsi="Times New Roman" w:cs="Times New Roman"/>
          <w:color w:val="000000" w:themeColor="text1"/>
          <w:sz w:val="24"/>
          <w:szCs w:val="24"/>
        </w:rPr>
        <w:t>Proje</w:t>
      </w:r>
      <w:proofErr w:type="spellEnd"/>
      <w:r w:rsidRPr="004034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000000" w:themeColor="text1"/>
          <w:sz w:val="24"/>
          <w:szCs w:val="24"/>
        </w:rPr>
        <w:t>Yöneticisi</w:t>
      </w:r>
      <w:proofErr w:type="spellEnd"/>
      <w:r w:rsidRPr="004034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Pr="004034B7">
        <w:rPr>
          <w:rFonts w:ascii="Times New Roman" w:hAnsi="Times New Roman" w:cs="Times New Roman"/>
          <w:color w:val="000000" w:themeColor="text1"/>
          <w:sz w:val="24"/>
          <w:szCs w:val="24"/>
        </w:rPr>
        <w:t>Doç</w:t>
      </w:r>
      <w:proofErr w:type="spellEnd"/>
      <w:r w:rsidRPr="004034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4034B7">
        <w:rPr>
          <w:rFonts w:ascii="Times New Roman" w:hAnsi="Times New Roman" w:cs="Times New Roman"/>
          <w:color w:val="000000" w:themeColor="text1"/>
          <w:sz w:val="24"/>
          <w:szCs w:val="24"/>
        </w:rPr>
        <w:t>Dr.</w:t>
      </w:r>
      <w:proofErr w:type="spellEnd"/>
      <w:r w:rsidRPr="004034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urgut Türsoy, </w:t>
      </w:r>
    </w:p>
    <w:p w14:paraId="48DCCE10" w14:textId="77777777" w:rsidR="00897EF0" w:rsidRPr="004034B7" w:rsidRDefault="00897EF0" w:rsidP="00897EF0">
      <w:pPr>
        <w:pStyle w:val="ListParagraph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14:paraId="59DA235D" w14:textId="77777777" w:rsidR="00897EF0" w:rsidRPr="004034B7" w:rsidRDefault="00FE17D0" w:rsidP="00FE17D0">
      <w:pPr>
        <w:pStyle w:val="ListParagraph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034B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BAP: </w:t>
      </w:r>
      <w:proofErr w:type="spellStart"/>
      <w:r w:rsidRPr="004034B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Yakın</w:t>
      </w:r>
      <w:proofErr w:type="spellEnd"/>
      <w:r w:rsidRPr="004034B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oğu </w:t>
      </w:r>
      <w:proofErr w:type="spellStart"/>
      <w:r w:rsidRPr="004034B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Üniversitesi</w:t>
      </w:r>
      <w:proofErr w:type="spellEnd"/>
      <w:r w:rsidRPr="004034B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oje</w:t>
      </w:r>
      <w:proofErr w:type="spellEnd"/>
      <w:r w:rsidRPr="004034B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o.</w:t>
      </w:r>
      <w:r w:rsidRPr="004034B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4034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S-2017-2-010, </w:t>
      </w:r>
      <w:proofErr w:type="spellStart"/>
      <w:r w:rsidRPr="004034B7">
        <w:rPr>
          <w:rFonts w:ascii="Times New Roman" w:hAnsi="Times New Roman" w:cs="Times New Roman"/>
          <w:color w:val="000000" w:themeColor="text1"/>
          <w:sz w:val="24"/>
          <w:szCs w:val="24"/>
        </w:rPr>
        <w:t>Proje</w:t>
      </w:r>
      <w:proofErr w:type="spellEnd"/>
      <w:r w:rsidRPr="004034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034B7">
        <w:rPr>
          <w:rFonts w:ascii="Times New Roman" w:hAnsi="Times New Roman" w:cs="Times New Roman"/>
          <w:color w:val="000000" w:themeColor="text1"/>
          <w:sz w:val="24"/>
          <w:szCs w:val="24"/>
        </w:rPr>
        <w:t>Yöneticisi</w:t>
      </w:r>
      <w:proofErr w:type="spellEnd"/>
      <w:r w:rsidRPr="004034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Pr="004034B7">
        <w:rPr>
          <w:rFonts w:ascii="Times New Roman" w:hAnsi="Times New Roman" w:cs="Times New Roman"/>
          <w:color w:val="000000" w:themeColor="text1"/>
          <w:sz w:val="24"/>
          <w:szCs w:val="24"/>
        </w:rPr>
        <w:t>Dr.</w:t>
      </w:r>
      <w:proofErr w:type="spellEnd"/>
      <w:r w:rsidRPr="004034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isal </w:t>
      </w:r>
      <w:proofErr w:type="spellStart"/>
      <w:r w:rsidRPr="004034B7">
        <w:rPr>
          <w:rFonts w:ascii="Times New Roman" w:hAnsi="Times New Roman" w:cs="Times New Roman"/>
          <w:color w:val="000000" w:themeColor="text1"/>
          <w:sz w:val="24"/>
          <w:szCs w:val="24"/>
        </w:rPr>
        <w:t>Faisal</w:t>
      </w:r>
      <w:proofErr w:type="spellEnd"/>
      <w:r w:rsidRPr="004034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4034B7">
        <w:rPr>
          <w:rFonts w:ascii="Times New Roman" w:hAnsi="Times New Roman" w:cs="Times New Roman"/>
          <w:color w:val="000000" w:themeColor="text1"/>
          <w:sz w:val="24"/>
          <w:szCs w:val="24"/>
        </w:rPr>
        <w:t>Danışman</w:t>
      </w:r>
      <w:proofErr w:type="spellEnd"/>
      <w:r w:rsidRPr="004034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Pr="004034B7">
        <w:rPr>
          <w:rFonts w:ascii="Times New Roman" w:hAnsi="Times New Roman" w:cs="Times New Roman"/>
          <w:color w:val="000000" w:themeColor="text1"/>
          <w:sz w:val="24"/>
          <w:szCs w:val="24"/>
        </w:rPr>
        <w:t>Doç</w:t>
      </w:r>
      <w:proofErr w:type="spellEnd"/>
      <w:r w:rsidRPr="004034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4034B7">
        <w:rPr>
          <w:rFonts w:ascii="Times New Roman" w:hAnsi="Times New Roman" w:cs="Times New Roman"/>
          <w:color w:val="000000" w:themeColor="text1"/>
          <w:sz w:val="24"/>
          <w:szCs w:val="24"/>
        </w:rPr>
        <w:t>Dr.</w:t>
      </w:r>
      <w:proofErr w:type="spellEnd"/>
      <w:r w:rsidRPr="004034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urgut Türsoy.</w:t>
      </w:r>
    </w:p>
    <w:p w14:paraId="208B81AD" w14:textId="77777777" w:rsidR="00897EF0" w:rsidRPr="004034B7" w:rsidRDefault="00897EF0" w:rsidP="00CA564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2FA89FD" w14:textId="77777777" w:rsidR="00CA5642" w:rsidRPr="004034B7" w:rsidRDefault="00CA5642" w:rsidP="00CA564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08C74F9" w14:textId="77777777" w:rsidR="00003BD3" w:rsidRPr="004034B7" w:rsidRDefault="00003BD3" w:rsidP="00CA564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 xml:space="preserve">9. </w:t>
      </w:r>
      <w:r w:rsidRPr="004034B7">
        <w:rPr>
          <w:rFonts w:ascii="Times New Roman" w:hAnsi="Times New Roman" w:cs="Times New Roman"/>
          <w:b/>
          <w:sz w:val="24"/>
          <w:szCs w:val="24"/>
        </w:rPr>
        <w:tab/>
        <w:t xml:space="preserve">İdari Görevler </w:t>
      </w:r>
    </w:p>
    <w:p w14:paraId="27702191" w14:textId="77777777" w:rsidR="00FE17D0" w:rsidRPr="004034B7" w:rsidRDefault="00FE17D0" w:rsidP="00CA564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3C4787E" w14:textId="77777777" w:rsidR="00582370" w:rsidRPr="004034B7" w:rsidRDefault="00FE17D0" w:rsidP="00CA564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ab/>
      </w:r>
      <w:r w:rsidR="00582370" w:rsidRPr="004034B7">
        <w:rPr>
          <w:rFonts w:ascii="Times New Roman" w:hAnsi="Times New Roman" w:cs="Times New Roman"/>
          <w:b/>
          <w:sz w:val="24"/>
          <w:szCs w:val="24"/>
        </w:rPr>
        <w:t xml:space="preserve">Bankacılık ve Finans: </w:t>
      </w:r>
      <w:r w:rsidR="00582370" w:rsidRPr="004034B7">
        <w:rPr>
          <w:rFonts w:ascii="Times New Roman" w:hAnsi="Times New Roman" w:cs="Times New Roman"/>
          <w:bCs/>
          <w:sz w:val="24"/>
          <w:szCs w:val="24"/>
        </w:rPr>
        <w:t>Bölüm Başkanı</w:t>
      </w:r>
    </w:p>
    <w:p w14:paraId="734F3D52" w14:textId="77777777" w:rsidR="00FE17D0" w:rsidRPr="004034B7" w:rsidRDefault="00FE17D0" w:rsidP="00582370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 xml:space="preserve">Dış Ticaret Bölümü: </w:t>
      </w:r>
      <w:r w:rsidRPr="004034B7">
        <w:rPr>
          <w:rFonts w:ascii="Times New Roman" w:hAnsi="Times New Roman" w:cs="Times New Roman"/>
          <w:sz w:val="24"/>
          <w:szCs w:val="24"/>
        </w:rPr>
        <w:t>Bölüm Başkanı</w:t>
      </w:r>
    </w:p>
    <w:p w14:paraId="41F0562F" w14:textId="77777777" w:rsidR="00FE17D0" w:rsidRPr="004034B7" w:rsidRDefault="00FE17D0" w:rsidP="00CA56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ab/>
      </w:r>
      <w:r w:rsidRPr="004034B7">
        <w:rPr>
          <w:rFonts w:ascii="Times New Roman" w:hAnsi="Times New Roman" w:cs="Times New Roman"/>
          <w:b/>
          <w:sz w:val="24"/>
          <w:szCs w:val="24"/>
        </w:rPr>
        <w:t xml:space="preserve">Bankacılık ve Sigortacılık: </w:t>
      </w:r>
      <w:r w:rsidRPr="004034B7">
        <w:rPr>
          <w:rFonts w:ascii="Times New Roman" w:hAnsi="Times New Roman" w:cs="Times New Roman"/>
          <w:sz w:val="24"/>
          <w:szCs w:val="24"/>
        </w:rPr>
        <w:t>Bölüm Başkanı</w:t>
      </w:r>
    </w:p>
    <w:p w14:paraId="3C270DC9" w14:textId="77777777" w:rsidR="00FE17D0" w:rsidRPr="004034B7" w:rsidRDefault="00FE17D0" w:rsidP="00CA56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ab/>
      </w:r>
      <w:r w:rsidRPr="004034B7">
        <w:rPr>
          <w:rFonts w:ascii="Times New Roman" w:hAnsi="Times New Roman" w:cs="Times New Roman"/>
          <w:b/>
          <w:sz w:val="24"/>
          <w:szCs w:val="24"/>
        </w:rPr>
        <w:t xml:space="preserve">ÇAP Koordinatörlüğü: </w:t>
      </w:r>
      <w:r w:rsidRPr="004034B7">
        <w:rPr>
          <w:rFonts w:ascii="Times New Roman" w:hAnsi="Times New Roman" w:cs="Times New Roman"/>
          <w:sz w:val="24"/>
          <w:szCs w:val="24"/>
        </w:rPr>
        <w:t>İktisadi ve İdari Bilimler Fakültesi ÇAP Koordinatörü</w:t>
      </w:r>
    </w:p>
    <w:p w14:paraId="4148A126" w14:textId="77777777" w:rsidR="00FE17D0" w:rsidRPr="004034B7" w:rsidRDefault="00FE17D0" w:rsidP="00CA56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ab/>
      </w:r>
      <w:r w:rsidRPr="004034B7">
        <w:rPr>
          <w:rFonts w:ascii="Times New Roman" w:hAnsi="Times New Roman" w:cs="Times New Roman"/>
          <w:b/>
          <w:sz w:val="24"/>
          <w:szCs w:val="24"/>
        </w:rPr>
        <w:t>Meslek Yüksekokulu</w:t>
      </w:r>
      <w:r w:rsidRPr="004034B7">
        <w:rPr>
          <w:rFonts w:ascii="Times New Roman" w:hAnsi="Times New Roman" w:cs="Times New Roman"/>
          <w:sz w:val="24"/>
          <w:szCs w:val="24"/>
        </w:rPr>
        <w:t>: Meslek Yüksekokulu Yönetim Kurulu Üyesi</w:t>
      </w:r>
    </w:p>
    <w:p w14:paraId="1A5B1370" w14:textId="77777777" w:rsidR="00FE17D0" w:rsidRPr="004034B7" w:rsidRDefault="00FE17D0" w:rsidP="00CA564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ab/>
      </w:r>
    </w:p>
    <w:p w14:paraId="330560FE" w14:textId="77777777" w:rsidR="00CA5642" w:rsidRPr="004034B7" w:rsidRDefault="00CA5642" w:rsidP="00CA564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066B7AD" w14:textId="77777777" w:rsidR="00CA5642" w:rsidRPr="004034B7" w:rsidRDefault="00003BD3" w:rsidP="00CA564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 xml:space="preserve">10. </w:t>
      </w:r>
      <w:r w:rsidRPr="004034B7">
        <w:rPr>
          <w:rFonts w:ascii="Times New Roman" w:hAnsi="Times New Roman" w:cs="Times New Roman"/>
          <w:b/>
          <w:sz w:val="24"/>
          <w:szCs w:val="24"/>
        </w:rPr>
        <w:tab/>
        <w:t>Bilimsel ve Mesleki Kuruluşlara Üyelikler</w:t>
      </w:r>
    </w:p>
    <w:p w14:paraId="2FA16C06" w14:textId="77777777" w:rsidR="00003BD3" w:rsidRPr="004034B7" w:rsidRDefault="00003BD3" w:rsidP="00CA564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EB9E58A" w14:textId="77777777" w:rsidR="00003BD3" w:rsidRPr="004034B7" w:rsidRDefault="00003BD3" w:rsidP="00CA564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 xml:space="preserve">11. </w:t>
      </w:r>
      <w:r w:rsidRPr="004034B7">
        <w:rPr>
          <w:rFonts w:ascii="Times New Roman" w:hAnsi="Times New Roman" w:cs="Times New Roman"/>
          <w:b/>
          <w:sz w:val="24"/>
          <w:szCs w:val="24"/>
        </w:rPr>
        <w:tab/>
        <w:t xml:space="preserve">Ödüller </w:t>
      </w:r>
    </w:p>
    <w:p w14:paraId="1CA7C44A" w14:textId="77777777" w:rsidR="00FE17D0" w:rsidRPr="004034B7" w:rsidRDefault="00FE17D0" w:rsidP="00CA56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ab/>
      </w:r>
      <w:r w:rsidRPr="004034B7">
        <w:rPr>
          <w:rFonts w:ascii="Times New Roman" w:hAnsi="Times New Roman" w:cs="Times New Roman"/>
          <w:sz w:val="24"/>
          <w:szCs w:val="24"/>
        </w:rPr>
        <w:t>Yakın Doğu Üniversitesi 2010 yılı yayın ödülü</w:t>
      </w:r>
    </w:p>
    <w:p w14:paraId="6B220699" w14:textId="77777777" w:rsidR="00FE17D0" w:rsidRPr="004034B7" w:rsidRDefault="00FE17D0" w:rsidP="00FE17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sz w:val="24"/>
          <w:szCs w:val="24"/>
        </w:rPr>
        <w:tab/>
        <w:t>Yakın Doğu Üniversitesi 2017 yılı yayın ödülü</w:t>
      </w:r>
    </w:p>
    <w:p w14:paraId="136412DF" w14:textId="1F9FB1EA" w:rsidR="00FE17D0" w:rsidRPr="00A7680C" w:rsidRDefault="00A7680C" w:rsidP="00CA5642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Pr="00A7680C">
        <w:rPr>
          <w:rFonts w:ascii="Times New Roman" w:hAnsi="Times New Roman" w:cs="Times New Roman"/>
          <w:bCs/>
          <w:sz w:val="24"/>
          <w:szCs w:val="24"/>
        </w:rPr>
        <w:t>Yakın Doğu Üniversitesi 20</w:t>
      </w:r>
      <w:r w:rsidRPr="00A7680C">
        <w:rPr>
          <w:rFonts w:ascii="Times New Roman" w:hAnsi="Times New Roman" w:cs="Times New Roman"/>
          <w:bCs/>
          <w:sz w:val="24"/>
          <w:szCs w:val="24"/>
        </w:rPr>
        <w:t>21</w:t>
      </w:r>
      <w:r w:rsidRPr="00A7680C">
        <w:rPr>
          <w:rFonts w:ascii="Times New Roman" w:hAnsi="Times New Roman" w:cs="Times New Roman"/>
          <w:bCs/>
          <w:sz w:val="24"/>
          <w:szCs w:val="24"/>
        </w:rPr>
        <w:t xml:space="preserve"> yılı yayın ödülü</w:t>
      </w:r>
    </w:p>
    <w:p w14:paraId="60076105" w14:textId="32E8DFA7" w:rsidR="00A7680C" w:rsidRPr="00A7680C" w:rsidRDefault="00A7680C" w:rsidP="00CA5642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A7680C">
        <w:rPr>
          <w:rFonts w:ascii="Times New Roman" w:hAnsi="Times New Roman" w:cs="Times New Roman"/>
          <w:bCs/>
          <w:sz w:val="24"/>
          <w:szCs w:val="24"/>
        </w:rPr>
        <w:tab/>
      </w:r>
      <w:r w:rsidRPr="00A7680C">
        <w:rPr>
          <w:rFonts w:ascii="Times New Roman" w:hAnsi="Times New Roman" w:cs="Times New Roman"/>
          <w:bCs/>
          <w:sz w:val="24"/>
          <w:szCs w:val="24"/>
        </w:rPr>
        <w:t>Yakın Doğu Üniversitesi 20</w:t>
      </w:r>
      <w:r w:rsidRPr="00A7680C">
        <w:rPr>
          <w:rFonts w:ascii="Times New Roman" w:hAnsi="Times New Roman" w:cs="Times New Roman"/>
          <w:bCs/>
          <w:sz w:val="24"/>
          <w:szCs w:val="24"/>
        </w:rPr>
        <w:t>22</w:t>
      </w:r>
      <w:r w:rsidRPr="00A7680C">
        <w:rPr>
          <w:rFonts w:ascii="Times New Roman" w:hAnsi="Times New Roman" w:cs="Times New Roman"/>
          <w:bCs/>
          <w:sz w:val="24"/>
          <w:szCs w:val="24"/>
        </w:rPr>
        <w:t xml:space="preserve"> yılı yayın ödülü</w:t>
      </w:r>
    </w:p>
    <w:p w14:paraId="0134AF16" w14:textId="77777777" w:rsidR="00CA5642" w:rsidRPr="004034B7" w:rsidRDefault="00CA5642" w:rsidP="00CA564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D2D89B3" w14:textId="77777777" w:rsidR="00C164E9" w:rsidRPr="004034B7" w:rsidRDefault="00003BD3" w:rsidP="00CA5642">
      <w:pPr>
        <w:spacing w:after="0" w:line="240" w:lineRule="auto"/>
        <w:ind w:left="705" w:hanging="705"/>
        <w:rPr>
          <w:rFonts w:ascii="Times New Roman" w:hAnsi="Times New Roman" w:cs="Times New Roman"/>
          <w:b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 xml:space="preserve">12. </w:t>
      </w:r>
      <w:r w:rsidR="00C164E9" w:rsidRPr="004034B7">
        <w:rPr>
          <w:rFonts w:ascii="Times New Roman" w:hAnsi="Times New Roman" w:cs="Times New Roman"/>
          <w:b/>
          <w:sz w:val="24"/>
          <w:szCs w:val="24"/>
        </w:rPr>
        <w:tab/>
      </w:r>
      <w:r w:rsidRPr="004034B7">
        <w:rPr>
          <w:rFonts w:ascii="Times New Roman" w:hAnsi="Times New Roman" w:cs="Times New Roman"/>
          <w:b/>
          <w:sz w:val="24"/>
          <w:szCs w:val="24"/>
        </w:rPr>
        <w:t xml:space="preserve">Son iki yılda verdiğiniz lisans ve lisansüstü düzeydeki dersler için aşağıdaki tabloyu doldurunuz. </w:t>
      </w:r>
    </w:p>
    <w:p w14:paraId="37088666" w14:textId="77777777" w:rsidR="00582370" w:rsidRPr="004034B7" w:rsidRDefault="00582370" w:rsidP="00CA5642">
      <w:pPr>
        <w:spacing w:after="0" w:line="240" w:lineRule="auto"/>
        <w:ind w:left="705" w:hanging="705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6"/>
        <w:gridCol w:w="1062"/>
        <w:gridCol w:w="2520"/>
        <w:gridCol w:w="1440"/>
        <w:gridCol w:w="1115"/>
        <w:gridCol w:w="1333"/>
      </w:tblGrid>
      <w:tr w:rsidR="00582370" w:rsidRPr="004034B7" w14:paraId="79D42E01" w14:textId="77777777" w:rsidTr="00D50FCF">
        <w:tc>
          <w:tcPr>
            <w:tcW w:w="1386" w:type="dxa"/>
            <w:vMerge w:val="restart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5D18CB59" w14:textId="77777777" w:rsidR="00582370" w:rsidRPr="004034B7" w:rsidRDefault="00582370" w:rsidP="00D50FCF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34B7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lastRenderedPageBreak/>
              <w:t xml:space="preserve">Akademik </w:t>
            </w:r>
            <w:proofErr w:type="spellStart"/>
            <w:r w:rsidRPr="004034B7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Yıl</w:t>
            </w:r>
            <w:proofErr w:type="spellEnd"/>
          </w:p>
        </w:tc>
        <w:tc>
          <w:tcPr>
            <w:tcW w:w="1062" w:type="dxa"/>
            <w:vMerge w:val="restart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1B3DFC70" w14:textId="77777777" w:rsidR="00582370" w:rsidRPr="004034B7" w:rsidRDefault="00582370" w:rsidP="00D50FCF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4034B7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Dönem</w:t>
            </w:r>
            <w:proofErr w:type="spellEnd"/>
          </w:p>
        </w:tc>
        <w:tc>
          <w:tcPr>
            <w:tcW w:w="2520" w:type="dxa"/>
            <w:vMerge w:val="restart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340A05C4" w14:textId="77777777" w:rsidR="00582370" w:rsidRPr="004034B7" w:rsidRDefault="00582370" w:rsidP="00D50FCF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34B7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Ders </w:t>
            </w:r>
            <w:proofErr w:type="spellStart"/>
            <w:r w:rsidRPr="004034B7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Adı</w:t>
            </w:r>
            <w:proofErr w:type="spellEnd"/>
          </w:p>
        </w:tc>
        <w:tc>
          <w:tcPr>
            <w:tcW w:w="2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C0911" w14:textId="77777777" w:rsidR="00582370" w:rsidRPr="004034B7" w:rsidRDefault="00582370" w:rsidP="00D50FCF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4034B7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Haftalık</w:t>
            </w:r>
            <w:proofErr w:type="spellEnd"/>
            <w:r w:rsidRPr="004034B7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Saat</w:t>
            </w:r>
          </w:p>
        </w:tc>
        <w:tc>
          <w:tcPr>
            <w:tcW w:w="1333" w:type="dxa"/>
            <w:vMerge w:val="restart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3A44BB5A" w14:textId="77777777" w:rsidR="00582370" w:rsidRPr="004034B7" w:rsidRDefault="00582370" w:rsidP="00D50FCF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4034B7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Öğrenci</w:t>
            </w:r>
            <w:proofErr w:type="spellEnd"/>
            <w:r w:rsidRPr="004034B7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4034B7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ayısı</w:t>
            </w:r>
            <w:proofErr w:type="spellEnd"/>
          </w:p>
        </w:tc>
      </w:tr>
      <w:tr w:rsidR="00582370" w:rsidRPr="004034B7" w14:paraId="662A580F" w14:textId="77777777" w:rsidTr="00D50FCF">
        <w:tc>
          <w:tcPr>
            <w:tcW w:w="1386" w:type="dxa"/>
            <w:vMerge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5BF5D30C" w14:textId="77777777" w:rsidR="00582370" w:rsidRPr="004034B7" w:rsidRDefault="00582370" w:rsidP="00D50FC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62" w:type="dxa"/>
            <w:vMerge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00AE68C7" w14:textId="77777777" w:rsidR="00582370" w:rsidRPr="004034B7" w:rsidRDefault="00582370" w:rsidP="00D50FC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520" w:type="dxa"/>
            <w:vMerge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3DF63F9C" w14:textId="77777777" w:rsidR="00582370" w:rsidRPr="004034B7" w:rsidRDefault="00582370" w:rsidP="00D50FC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</w:tcPr>
          <w:p w14:paraId="2AF308AF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34B7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Teori 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</w:tcPr>
          <w:p w14:paraId="48A0EBAE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4034B7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ygulama</w:t>
            </w:r>
            <w:proofErr w:type="spellEnd"/>
          </w:p>
        </w:tc>
        <w:tc>
          <w:tcPr>
            <w:tcW w:w="1333" w:type="dxa"/>
            <w:vMerge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607E3E56" w14:textId="77777777" w:rsidR="00582370" w:rsidRPr="004034B7" w:rsidRDefault="00582370" w:rsidP="00D50FC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82370" w:rsidRPr="004034B7" w14:paraId="5041BB7B" w14:textId="77777777" w:rsidTr="00D50FCF">
        <w:tc>
          <w:tcPr>
            <w:tcW w:w="1386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812A18" w14:textId="77777777" w:rsidR="00582370" w:rsidRPr="004034B7" w:rsidRDefault="00582370" w:rsidP="00D50FCF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34B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18-2019</w:t>
            </w:r>
          </w:p>
        </w:tc>
        <w:tc>
          <w:tcPr>
            <w:tcW w:w="1062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3388ABF" w14:textId="77777777" w:rsidR="00582370" w:rsidRPr="004034B7" w:rsidRDefault="00582370" w:rsidP="00D50FC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4034B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Güz</w:t>
            </w:r>
            <w:proofErr w:type="spellEnd"/>
          </w:p>
          <w:p w14:paraId="3B2FABC9" w14:textId="77777777" w:rsidR="00582370" w:rsidRPr="004034B7" w:rsidRDefault="00582370" w:rsidP="00D50FC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52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E20A0" w14:textId="219D2A58" w:rsidR="00582370" w:rsidRPr="004034B7" w:rsidRDefault="00582370" w:rsidP="00D50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67577" w14:textId="5A7DA7DA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1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519D2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3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C3A9F" w14:textId="2AD8CEAE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82370" w:rsidRPr="004034B7" w14:paraId="10174445" w14:textId="77777777" w:rsidTr="00D50FCF">
        <w:tc>
          <w:tcPr>
            <w:tcW w:w="138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C22FBC" w14:textId="77777777" w:rsidR="00582370" w:rsidRPr="004034B7" w:rsidRDefault="00582370" w:rsidP="00D50FC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6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ADEECE" w14:textId="77777777" w:rsidR="00582370" w:rsidRPr="004034B7" w:rsidRDefault="00582370" w:rsidP="00D50FC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F0E75" w14:textId="2A672E33" w:rsidR="00582370" w:rsidRPr="004034B7" w:rsidRDefault="00A7680C" w:rsidP="00D50F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vestmen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undamental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A6C21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34B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30EB9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895CA" w14:textId="0D857941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34B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  <w:r w:rsidR="00A7680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</w:tr>
      <w:tr w:rsidR="00582370" w:rsidRPr="004034B7" w14:paraId="7216E313" w14:textId="77777777" w:rsidTr="00D50FCF">
        <w:tc>
          <w:tcPr>
            <w:tcW w:w="138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A2D565" w14:textId="77777777" w:rsidR="00582370" w:rsidRPr="004034B7" w:rsidRDefault="00582370" w:rsidP="00D50FC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6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E164B9" w14:textId="77777777" w:rsidR="00582370" w:rsidRPr="004034B7" w:rsidRDefault="00582370" w:rsidP="00D50FC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1EFAA" w14:textId="77777777" w:rsidR="00582370" w:rsidRPr="004034B7" w:rsidRDefault="00582370" w:rsidP="00D50FCF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34B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isk Manag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41A4E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34B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22277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0FA16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34B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8</w:t>
            </w:r>
          </w:p>
        </w:tc>
      </w:tr>
      <w:tr w:rsidR="00582370" w:rsidRPr="004034B7" w14:paraId="6ADE3B9A" w14:textId="77777777" w:rsidTr="00D50FCF">
        <w:tc>
          <w:tcPr>
            <w:tcW w:w="138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123BDF" w14:textId="77777777" w:rsidR="00582370" w:rsidRPr="004034B7" w:rsidRDefault="00582370" w:rsidP="00D50FC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6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8FD07A" w14:textId="77777777" w:rsidR="00582370" w:rsidRPr="004034B7" w:rsidRDefault="00582370" w:rsidP="00D50FC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D928A" w14:textId="77777777" w:rsidR="00582370" w:rsidRPr="004034B7" w:rsidRDefault="00582370" w:rsidP="00D50FCF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34B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Quantitative Meth. In Financ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B9725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34B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22634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088D5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34B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</w:tr>
      <w:tr w:rsidR="00582370" w:rsidRPr="004034B7" w14:paraId="1EAC620D" w14:textId="77777777" w:rsidTr="00D50FCF">
        <w:tc>
          <w:tcPr>
            <w:tcW w:w="138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A1762F" w14:textId="77777777" w:rsidR="00582370" w:rsidRPr="004034B7" w:rsidRDefault="00582370" w:rsidP="00D50FC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6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3FD100" w14:textId="77777777" w:rsidR="00582370" w:rsidRPr="004034B7" w:rsidRDefault="00582370" w:rsidP="00D50FC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E41C45D" w14:textId="77777777" w:rsidR="00582370" w:rsidRPr="004034B7" w:rsidRDefault="00582370" w:rsidP="00D50FCF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C171C0C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D9BC04A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B2CBF1C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82370" w:rsidRPr="004034B7" w14:paraId="573F59F4" w14:textId="77777777" w:rsidTr="00D50FCF">
        <w:tc>
          <w:tcPr>
            <w:tcW w:w="138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3A4E22" w14:textId="77777777" w:rsidR="00582370" w:rsidRPr="004034B7" w:rsidRDefault="00582370" w:rsidP="00D50FC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62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5D45E26" w14:textId="77777777" w:rsidR="00582370" w:rsidRPr="004034B7" w:rsidRDefault="00582370" w:rsidP="00D50FC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F2C8B95" w14:textId="77777777" w:rsidR="00582370" w:rsidRPr="004034B7" w:rsidRDefault="00582370" w:rsidP="00D50FCF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AF39A50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E73B7F8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86574D2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82370" w:rsidRPr="004034B7" w14:paraId="514B903E" w14:textId="77777777" w:rsidTr="00D50FCF">
        <w:tc>
          <w:tcPr>
            <w:tcW w:w="138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6AD24A" w14:textId="77777777" w:rsidR="00582370" w:rsidRPr="004034B7" w:rsidRDefault="00582370" w:rsidP="00D50FC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62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1222E6" w14:textId="77777777" w:rsidR="00582370" w:rsidRPr="004034B7" w:rsidRDefault="00582370" w:rsidP="00D50FC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34B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ahar</w:t>
            </w:r>
          </w:p>
        </w:tc>
        <w:tc>
          <w:tcPr>
            <w:tcW w:w="252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18601" w14:textId="77777777" w:rsidR="00582370" w:rsidRPr="004034B7" w:rsidRDefault="00582370" w:rsidP="00D50FCF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34B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vance Theory of Finance</w:t>
            </w:r>
          </w:p>
        </w:tc>
        <w:tc>
          <w:tcPr>
            <w:tcW w:w="144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EB3E7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34B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111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8543D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3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4638B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34B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</w:tr>
      <w:tr w:rsidR="00582370" w:rsidRPr="004034B7" w14:paraId="052D96D8" w14:textId="77777777" w:rsidTr="00D50FCF">
        <w:trPr>
          <w:trHeight w:val="287"/>
        </w:trPr>
        <w:tc>
          <w:tcPr>
            <w:tcW w:w="138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E97A51" w14:textId="77777777" w:rsidR="00582370" w:rsidRPr="004034B7" w:rsidRDefault="00582370" w:rsidP="00D50FC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6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A066B36" w14:textId="77777777" w:rsidR="00582370" w:rsidRPr="004034B7" w:rsidRDefault="00582370" w:rsidP="00D50FC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BE522" w14:textId="0D121D82" w:rsidR="00582370" w:rsidRPr="004034B7" w:rsidRDefault="00582370" w:rsidP="00D50FCF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2467B" w14:textId="451D38A0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6C3B7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EED97" w14:textId="53642CF3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82370" w:rsidRPr="004034B7" w14:paraId="02D397C8" w14:textId="77777777" w:rsidTr="00D50FCF">
        <w:trPr>
          <w:trHeight w:val="281"/>
        </w:trPr>
        <w:tc>
          <w:tcPr>
            <w:tcW w:w="138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1009FE8" w14:textId="77777777" w:rsidR="00582370" w:rsidRPr="004034B7" w:rsidRDefault="00582370" w:rsidP="00D50FC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6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034D0A" w14:textId="77777777" w:rsidR="00582370" w:rsidRPr="004034B7" w:rsidRDefault="00582370" w:rsidP="00D50FC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F5698" w14:textId="77777777" w:rsidR="00582370" w:rsidRPr="004034B7" w:rsidRDefault="00582370" w:rsidP="00D50FCF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34B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ortfolio Manag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9D684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34B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762DE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89B1D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34B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7</w:t>
            </w:r>
          </w:p>
        </w:tc>
      </w:tr>
      <w:tr w:rsidR="00582370" w:rsidRPr="004034B7" w14:paraId="1AC6D9ED" w14:textId="77777777" w:rsidTr="00D50FCF">
        <w:trPr>
          <w:trHeight w:val="181"/>
        </w:trPr>
        <w:tc>
          <w:tcPr>
            <w:tcW w:w="138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728B08" w14:textId="77777777" w:rsidR="00582370" w:rsidRPr="004034B7" w:rsidRDefault="00582370" w:rsidP="00D50FC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6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4C6E4C" w14:textId="77777777" w:rsidR="00582370" w:rsidRPr="004034B7" w:rsidRDefault="00582370" w:rsidP="00D50FC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059E0" w14:textId="77777777" w:rsidR="00582370" w:rsidRPr="004034B7" w:rsidRDefault="00582370" w:rsidP="00D50FCF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34B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inancial Economic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4D618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34B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629F6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4BB00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34B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1</w:t>
            </w:r>
          </w:p>
        </w:tc>
      </w:tr>
      <w:tr w:rsidR="00582370" w:rsidRPr="004034B7" w14:paraId="18AF0283" w14:textId="77777777" w:rsidTr="00D50FCF">
        <w:trPr>
          <w:trHeight w:val="181"/>
        </w:trPr>
        <w:tc>
          <w:tcPr>
            <w:tcW w:w="138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A3144A" w14:textId="77777777" w:rsidR="00582370" w:rsidRPr="004034B7" w:rsidRDefault="00582370" w:rsidP="00D50FC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6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4E47C1" w14:textId="77777777" w:rsidR="00582370" w:rsidRPr="004034B7" w:rsidRDefault="00582370" w:rsidP="00D50FC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38E08" w14:textId="77777777" w:rsidR="00582370" w:rsidRPr="004034B7" w:rsidRDefault="00582370" w:rsidP="00D50FCF">
            <w:pPr>
              <w:spacing w:before="100" w:beforeAutospacing="1" w:after="100" w:afterAutospacing="1"/>
              <w:jc w:val="center"/>
              <w:rPr>
                <w:rFonts w:ascii="Times New Roman" w:eastAsia="Arial Unicode MS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C975C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75EB8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97876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82370" w:rsidRPr="004034B7" w14:paraId="19387F3F" w14:textId="77777777" w:rsidTr="00D50FCF">
        <w:trPr>
          <w:trHeight w:val="181"/>
        </w:trPr>
        <w:tc>
          <w:tcPr>
            <w:tcW w:w="138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0258C" w14:textId="77777777" w:rsidR="00582370" w:rsidRPr="004034B7" w:rsidRDefault="00582370" w:rsidP="00D50FC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6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D2A0C" w14:textId="77777777" w:rsidR="00582370" w:rsidRPr="004034B7" w:rsidRDefault="00582370" w:rsidP="00D50FC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3056B" w14:textId="77777777" w:rsidR="00582370" w:rsidRPr="004034B7" w:rsidRDefault="00582370" w:rsidP="00D50FCF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3CBC3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CD547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ECBAD" w14:textId="77777777" w:rsidR="00582370" w:rsidRPr="004034B7" w:rsidRDefault="00582370" w:rsidP="00D50FCF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27764DBC" w14:textId="77777777" w:rsidR="00582370" w:rsidRPr="004034B7" w:rsidRDefault="00582370" w:rsidP="00CA5642">
      <w:pPr>
        <w:spacing w:after="0" w:line="240" w:lineRule="auto"/>
        <w:ind w:left="705" w:hanging="705"/>
        <w:rPr>
          <w:rFonts w:ascii="Times New Roman" w:hAnsi="Times New Roman" w:cs="Times New Roman"/>
          <w:b/>
          <w:sz w:val="24"/>
          <w:szCs w:val="24"/>
        </w:rPr>
      </w:pPr>
    </w:p>
    <w:p w14:paraId="0090E178" w14:textId="77777777" w:rsidR="001D62E7" w:rsidRPr="004034B7" w:rsidRDefault="001D62E7" w:rsidP="001D62E7">
      <w:pPr>
        <w:spacing w:after="0" w:line="240" w:lineRule="auto"/>
        <w:ind w:left="705" w:hanging="705"/>
        <w:rPr>
          <w:rFonts w:ascii="Times New Roman" w:hAnsi="Times New Roman" w:cs="Times New Roman"/>
          <w:b/>
          <w:sz w:val="24"/>
          <w:szCs w:val="24"/>
        </w:rPr>
      </w:pPr>
    </w:p>
    <w:p w14:paraId="51266699" w14:textId="77777777" w:rsidR="00FF05A5" w:rsidRPr="004034B7" w:rsidRDefault="00003BD3" w:rsidP="001D62E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034B7">
        <w:rPr>
          <w:rFonts w:ascii="Times New Roman" w:hAnsi="Times New Roman" w:cs="Times New Roman"/>
          <w:b/>
          <w:sz w:val="24"/>
          <w:szCs w:val="24"/>
        </w:rPr>
        <w:t>Not:</w:t>
      </w:r>
      <w:r w:rsidRPr="004034B7">
        <w:rPr>
          <w:rFonts w:ascii="Times New Roman" w:hAnsi="Times New Roman" w:cs="Times New Roman"/>
          <w:sz w:val="24"/>
          <w:szCs w:val="24"/>
        </w:rPr>
        <w:t xml:space="preserve"> Açılmışsa, yaz döneminde verilen dersler de tabloya ilave edilecektir.</w:t>
      </w:r>
    </w:p>
    <w:sectPr w:rsidR="00FF05A5" w:rsidRPr="004034B7" w:rsidSect="00FF05A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D7C9D"/>
    <w:multiLevelType w:val="hybridMultilevel"/>
    <w:tmpl w:val="B28071C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7925F7"/>
    <w:multiLevelType w:val="hybridMultilevel"/>
    <w:tmpl w:val="C046D482"/>
    <w:lvl w:ilvl="0" w:tplc="A7341BAA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7972064">
    <w:abstractNumId w:val="1"/>
  </w:num>
  <w:num w:numId="2" w16cid:durableId="11056884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yNDQzsjQ3MTI3szBU0lEKTi0uzszPAykwqgUA9g4tESwAAAA="/>
  </w:docVars>
  <w:rsids>
    <w:rsidRoot w:val="00003BD3"/>
    <w:rsid w:val="000024B8"/>
    <w:rsid w:val="00003BD3"/>
    <w:rsid w:val="001D62E7"/>
    <w:rsid w:val="0022289C"/>
    <w:rsid w:val="0038360C"/>
    <w:rsid w:val="003E7BAD"/>
    <w:rsid w:val="004034B7"/>
    <w:rsid w:val="00551357"/>
    <w:rsid w:val="00582370"/>
    <w:rsid w:val="005D5347"/>
    <w:rsid w:val="00790380"/>
    <w:rsid w:val="007C4BA5"/>
    <w:rsid w:val="00897EF0"/>
    <w:rsid w:val="00A7680C"/>
    <w:rsid w:val="00C164E9"/>
    <w:rsid w:val="00CA5642"/>
    <w:rsid w:val="00EA27FD"/>
    <w:rsid w:val="00FE17D0"/>
    <w:rsid w:val="00FF05A5"/>
    <w:rsid w:val="00FF2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26555C"/>
  <w15:docId w15:val="{B774DBCE-F87A-4F91-9731-DD17DF3D1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05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03B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97EF0"/>
    <w:pPr>
      <w:spacing w:after="0" w:line="240" w:lineRule="auto"/>
    </w:pPr>
    <w:rPr>
      <w:rFonts w:ascii="Calibri" w:eastAsia="Times New Roman" w:hAnsi="Calibri" w:cs="Times New Roman"/>
      <w:lang w:eastAsia="tr-TR"/>
    </w:rPr>
  </w:style>
  <w:style w:type="paragraph" w:customStyle="1" w:styleId="Default">
    <w:name w:val="Default"/>
    <w:rsid w:val="00897EF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  <w:style w:type="character" w:styleId="Hyperlink">
    <w:name w:val="Hyperlink"/>
    <w:basedOn w:val="DefaultParagraphFont"/>
    <w:uiPriority w:val="99"/>
    <w:semiHidden/>
    <w:unhideWhenUsed/>
    <w:rsid w:val="00897EF0"/>
    <w:rPr>
      <w:color w:val="0000FF" w:themeColor="hyperlink"/>
      <w:u w:val="single"/>
    </w:rPr>
  </w:style>
  <w:style w:type="character" w:customStyle="1" w:styleId="personname">
    <w:name w:val="person_name"/>
    <w:basedOn w:val="DefaultParagraphFont"/>
    <w:rsid w:val="00897EF0"/>
  </w:style>
  <w:style w:type="character" w:styleId="Emphasis">
    <w:name w:val="Emphasis"/>
    <w:basedOn w:val="DefaultParagraphFont"/>
    <w:uiPriority w:val="20"/>
    <w:qFormat/>
    <w:rsid w:val="00897EF0"/>
    <w:rPr>
      <w:i/>
      <w:iCs/>
    </w:rPr>
  </w:style>
  <w:style w:type="paragraph" w:styleId="ListParagraph">
    <w:name w:val="List Paragraph"/>
    <w:basedOn w:val="Normal"/>
    <w:uiPriority w:val="34"/>
    <w:qFormat/>
    <w:rsid w:val="00897EF0"/>
    <w:pPr>
      <w:ind w:left="720"/>
      <w:contextualSpacing/>
    </w:pPr>
    <w:rPr>
      <w:rFonts w:eastAsiaTheme="minorEastAsia"/>
      <w:lang w:val="en-GB" w:eastAsia="en-GB"/>
    </w:rPr>
  </w:style>
  <w:style w:type="paragraph" w:styleId="NormalWeb">
    <w:name w:val="Normal (Web)"/>
    <w:basedOn w:val="Normal"/>
    <w:rsid w:val="00582370"/>
    <w:pPr>
      <w:spacing w:before="100" w:beforeAutospacing="1" w:after="100" w:afterAutospacing="1" w:line="240" w:lineRule="auto"/>
    </w:pPr>
    <w:rPr>
      <w:rFonts w:ascii="Times New Roman" w:eastAsia="Malgun Gothic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57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4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5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4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sciencedirect.com/science/journal/03014207/55/supp/C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2897</Words>
  <Characters>16516</Characters>
  <Application>Microsoft Office Word</Application>
  <DocSecurity>0</DocSecurity>
  <Lines>137</Lines>
  <Paragraphs>3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han.yonuk</dc:creator>
  <cp:lastModifiedBy>Turgut Tursoy</cp:lastModifiedBy>
  <cp:revision>2</cp:revision>
  <dcterms:created xsi:type="dcterms:W3CDTF">2024-01-08T03:36:00Z</dcterms:created>
  <dcterms:modified xsi:type="dcterms:W3CDTF">2024-01-08T03:36:00Z</dcterms:modified>
</cp:coreProperties>
</file>